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28A353FD">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46B8CCAC" w:rsidR="005017D6" w:rsidRPr="00324C61" w:rsidRDefault="00C90D92" w:rsidP="005017D6">
      <w:r>
        <w:rPr>
          <w:noProof/>
        </w:rPr>
        <w:drawing>
          <wp:anchor distT="0" distB="0" distL="114300" distR="114300" simplePos="0" relativeHeight="251681792" behindDoc="0" locked="0" layoutInCell="1" allowOverlap="1" wp14:anchorId="7A09511F" wp14:editId="32FABC64">
            <wp:simplePos x="0" y="0"/>
            <wp:positionH relativeFrom="margin">
              <wp:posOffset>1385570</wp:posOffset>
            </wp:positionH>
            <wp:positionV relativeFrom="paragraph">
              <wp:posOffset>5635734</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7936" behindDoc="0" locked="0" layoutInCell="1" allowOverlap="1" wp14:anchorId="65EEB0DC" wp14:editId="3A90AE2A">
                <wp:simplePos x="0" y="0"/>
                <wp:positionH relativeFrom="margin">
                  <wp:align>center</wp:align>
                </wp:positionH>
                <wp:positionV relativeFrom="paragraph">
                  <wp:posOffset>6463862</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EB0DC" id="_x0000_t202" coordsize="21600,21600" o:spt="202" path="m,l,21600r21600,l21600,xe">
                <v:stroke joinstyle="miter"/>
                <v:path gradientshapeok="t" o:connecttype="rect"/>
              </v:shapetype>
              <v:shape id="Text Box 2" o:spid="_x0000_s1026" type="#_x0000_t202" style="position:absolute;margin-left:0;margin-top:508.95pt;width:469.2pt;height:89.6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" fillcolor="white [3201]" stroked="f" strokeweight=".5pt">
                <v:textbo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v:textbox>
                <w10:wrap anchorx="margin"/>
              </v:shape>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20D5BCE1">
                <wp:simplePos x="0" y="0"/>
                <wp:positionH relativeFrom="column">
                  <wp:posOffset>-868264</wp:posOffset>
                </wp:positionH>
                <wp:positionV relativeFrom="paragraph">
                  <wp:posOffset>2143169</wp:posOffset>
                </wp:positionV>
                <wp:extent cx="7540625" cy="2790496"/>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2790496"/>
                        </a:xfrm>
                        <a:prstGeom prst="rect">
                          <a:avLst/>
                        </a:prstGeom>
                        <a:noFill/>
                        <a:ln w="6350">
                          <a:noFill/>
                        </a:ln>
                      </wps:spPr>
                      <wps:txbx>
                        <w:txbxContent>
                          <w:p w14:paraId="50285457" w14:textId="77777777" w:rsidR="005017D6" w:rsidRDefault="005017D6" w:rsidP="005017D6">
                            <w:pPr>
                              <w:rPr>
                                <w:noProof/>
                              </w:rPr>
                            </w:pPr>
                          </w:p>
                          <w:p w14:paraId="363873F5" w14:textId="18D29E8B"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8743C9">
                              <w:rPr>
                                <w:caps w:val="0"/>
                                <w:sz w:val="96"/>
                                <w:szCs w:val="96"/>
                              </w:rPr>
                              <w:t>3</w:t>
                            </w:r>
                          </w:p>
                          <w:p w14:paraId="2EC55C7D" w14:textId="0ED54232" w:rsidR="005017D6" w:rsidRPr="00DC46EA" w:rsidRDefault="008743C9" w:rsidP="005017D6">
                            <w:pPr>
                              <w:pStyle w:val="Subtitle"/>
                              <w:rPr>
                                <w:caps/>
                              </w:rPr>
                            </w:pPr>
                            <w:r w:rsidRPr="008743C9">
                              <w:rPr>
                                <w:caps/>
                              </w:rPr>
                              <w:t>IZBOR IZDELKOV</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87938" id="Text Box 36" o:spid="_x0000_s1027" type="#_x0000_t202" style="position:absolute;margin-left:-68.35pt;margin-top:168.75pt;width:593.75pt;height:219.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65GwIAADQEAAAOAAAAZHJzL2Uyb0RvYy54bWysU02P2jAQvVfqf7B8LwkU2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" filled="f" stroked="f" strokeweight=".5pt">
                <v:textbox>
                  <w:txbxContent>
                    <w:p w14:paraId="50285457" w14:textId="77777777" w:rsidR="005017D6" w:rsidRDefault="005017D6" w:rsidP="005017D6">
                      <w:pPr>
                        <w:rPr>
                          <w:noProof/>
                        </w:rPr>
                      </w:pPr>
                    </w:p>
                    <w:p w14:paraId="363873F5" w14:textId="18D29E8B"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8743C9">
                        <w:rPr>
                          <w:caps w:val="0"/>
                          <w:sz w:val="96"/>
                          <w:szCs w:val="96"/>
                        </w:rPr>
                        <w:t>3</w:t>
                      </w:r>
                    </w:p>
                    <w:p w14:paraId="2EC55C7D" w14:textId="0ED54232" w:rsidR="005017D6" w:rsidRPr="00DC46EA" w:rsidRDefault="008743C9" w:rsidP="005017D6">
                      <w:pPr>
                        <w:pStyle w:val="Subtitle"/>
                        <w:rPr>
                          <w:caps/>
                        </w:rPr>
                      </w:pPr>
                      <w:r w:rsidRPr="008743C9">
                        <w:rPr>
                          <w:caps/>
                        </w:rPr>
                        <w:t>IZBOR IZDELKOV</w:t>
                      </w:r>
                    </w:p>
                    <w:p w14:paraId="647A031F" w14:textId="77777777" w:rsidR="005017D6" w:rsidRDefault="005017D6" w:rsidP="005017D6"/>
                  </w:txbxContent>
                </v:textbox>
              </v:shape>
            </w:pict>
          </mc:Fallback>
        </mc:AlternateContent>
      </w:r>
      <w:r w:rsidR="005017D6">
        <w:rPr>
          <w:noProof/>
        </w:rPr>
        <mc:AlternateContent>
          <mc:Choice Requires="wpg">
            <w:drawing>
              <wp:anchor distT="0" distB="0" distL="114300" distR="114300" simplePos="0" relativeHeight="251682816" behindDoc="0" locked="0" layoutInCell="1" allowOverlap="1" wp14:anchorId="0B120EB1" wp14:editId="09FCBA5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4CCA8736"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5017D6">
        <w:rPr>
          <w:noProof/>
          <w:lang w:bidi="sl-SI"/>
        </w:rPr>
        <w:br w:type="page"/>
      </w:r>
    </w:p>
    <w:p w14:paraId="5C11AF65" w14:textId="77777777" w:rsidR="00D53106" w:rsidRPr="00213EA9" w:rsidRDefault="0096746D" w:rsidP="0027647F">
      <w:pPr>
        <w:pStyle w:val="Heading1"/>
      </w:pPr>
      <w:bookmarkStart w:id="0" w:name="_Toc206262336"/>
      <w:bookmarkStart w:id="1" w:name="_Toc210328746"/>
      <w:bookmarkStart w:id="2" w:name="_Toc224894074"/>
      <w:r w:rsidRPr="00213EA9">
        <w:lastRenderedPageBreak/>
        <w:t>Delovni listi 3: Izbor izdelkov</w:t>
      </w:r>
      <w:bookmarkEnd w:id="0"/>
      <w:bookmarkEnd w:id="1"/>
      <w:bookmarkEnd w:id="2"/>
    </w:p>
    <w:p w14:paraId="5C11AF66" w14:textId="77777777" w:rsidR="007D3B76" w:rsidRPr="00213EA9" w:rsidRDefault="007D3B76" w:rsidP="002D2391">
      <w:r w:rsidRPr="00213EA9">
        <w:t>Merila za izbiro izdelka so specifična za vsako podjetje, vendar morajo praviloma upoštevati naslednja navodila:</w:t>
      </w:r>
    </w:p>
    <w:p w14:paraId="5C11AF67" w14:textId="77777777" w:rsidR="00D07DF1" w:rsidRPr="00213EA9" w:rsidRDefault="009B26D1" w:rsidP="002D2391">
      <w:pPr>
        <w:pStyle w:val="ListParagraph"/>
      </w:pPr>
      <w:r w:rsidRPr="00213EA9">
        <w:t>Izdelek mora imeti dovolj stopenj svobode, da ga je mogoče spreminjati.</w:t>
      </w:r>
    </w:p>
    <w:p w14:paraId="5C11AF68" w14:textId="530DFE1A" w:rsidR="00D07DF1" w:rsidRPr="00213EA9" w:rsidRDefault="007D3B76" w:rsidP="002D2391">
      <w:pPr>
        <w:pStyle w:val="ListParagraph"/>
      </w:pPr>
      <w:r w:rsidRPr="00213EA9">
        <w:t>Izdelek naj bo po možnosti takšen, na katerega v veliki meri vplivajo motivacijski dejavniki trajnostnega načrtovanja.</w:t>
      </w:r>
    </w:p>
    <w:p w14:paraId="5C11AF69" w14:textId="5ADA1F5C" w:rsidR="007D3B76" w:rsidRPr="00213EA9" w:rsidRDefault="007D3B76" w:rsidP="002D2391">
      <w:pPr>
        <w:pStyle w:val="ListParagraph"/>
      </w:pPr>
      <w:r w:rsidRPr="00213EA9">
        <w:t>V primeru prvega izdelka, ki ga je treba načrtovati v skladu z merili trajnostnega oblikovanja, je priporočljivo, da je spremenjeni izdelek ali del izdelka relativno preprost.</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Heading2"/>
      </w:pPr>
      <w:bookmarkStart w:id="3" w:name="_Toc224894075"/>
      <w:r w:rsidRPr="00213EA9">
        <w:t>Delovni listi 3.1: Vprašalnik za oceno izbire izdelka</w:t>
      </w:r>
      <w:bookmarkEnd w:id="3"/>
    </w:p>
    <w:p w14:paraId="5C11AF6C" w14:textId="14B913F2" w:rsidR="00290D00" w:rsidRPr="00213EA9" w:rsidRDefault="00290D00" w:rsidP="002D2391">
      <w:r w:rsidRPr="00213EA9">
        <w:t xml:space="preserve">Ta vprašalnik je namenjen skupini za načrtovanje trajnosti, da podpre </w:t>
      </w:r>
      <w:r w:rsidR="00B545FE" w:rsidRPr="00213EA9">
        <w:t xml:space="preserve">izbiro </w:t>
      </w:r>
      <w:r w:rsidRPr="00213EA9">
        <w:t xml:space="preserve">ciljnega izdelka za </w:t>
      </w:r>
      <w:r w:rsidR="00B545FE" w:rsidRPr="00213EA9">
        <w:t xml:space="preserve">izvedbo </w:t>
      </w:r>
      <w:r w:rsidRPr="00213EA9">
        <w:t>projekta načrtovanja trajnosti. Na podlagi ocen bo izbran najbolj strateško primeren izdelek z največjim potencialom za izboljšanje.</w:t>
      </w:r>
    </w:p>
    <w:p w14:paraId="5C11AF6D" w14:textId="2040D11D" w:rsidR="00290D00" w:rsidRPr="00213EA9" w:rsidRDefault="00B545FE" w:rsidP="002D2391">
      <w:r w:rsidRPr="00213EA9">
        <w:t>Ek</w:t>
      </w:r>
      <w:r w:rsidR="00290D00" w:rsidRPr="00213EA9">
        <w:t xml:space="preserve">ipa za načrtovanje trajnosti </w:t>
      </w:r>
      <w:r w:rsidRPr="00213EA9">
        <w:t xml:space="preserve">in vodstvo podjetja </w:t>
      </w:r>
      <w:r w:rsidR="00290D00" w:rsidRPr="00213EA9">
        <w:t>bosta opredelila potencialne ciljne izdelke in uporabila ocenjevalni vprašalnik, v katerem bodo zbrali točke odgovorov na vsa vprašanja za vsak analiziran izdelek. Izdelek z najvišjo oceno bo načeloma najboljša izbira za projekt načrtovanja trajnosti, vendar mora ekipa upoštevati tudi naslednje:</w:t>
      </w:r>
    </w:p>
    <w:p w14:paraId="5C11AF6E" w14:textId="006AC3C7" w:rsidR="005C1E0A" w:rsidRPr="00213EA9" w:rsidRDefault="00B545FE" w:rsidP="002D2391">
      <w:pPr>
        <w:pStyle w:val="ListParagraph"/>
      </w:pPr>
      <w:r w:rsidRPr="00213EA9">
        <w:t>Če je izdelek prejel večino ocen 1</w:t>
      </w:r>
      <w:r w:rsidR="005C1E0A" w:rsidRPr="00213EA9">
        <w:t>, morda ni primeren za projekt načrtovanja trajnosti</w:t>
      </w:r>
      <w:r w:rsidRPr="00213EA9">
        <w:t xml:space="preserve">, </w:t>
      </w:r>
      <w:r w:rsidR="005C1E0A" w:rsidRPr="00213EA9">
        <w:t>zato je treba najprej uvesti alternativne strategije za spodbujanje ekološke učinkovitosti, kot so čistejša proizvodnja ali upravljanje življenjskega cikla.</w:t>
      </w:r>
    </w:p>
    <w:p w14:paraId="5C11AF6F" w14:textId="61CD622B" w:rsidR="005C1E0A" w:rsidRPr="00213EA9" w:rsidRDefault="00B545FE" w:rsidP="002D2391">
      <w:pPr>
        <w:pStyle w:val="ListParagraph"/>
      </w:pPr>
      <w:r w:rsidRPr="00213EA9">
        <w:t xml:space="preserve">Če </w:t>
      </w:r>
      <w:r w:rsidR="005C1E0A" w:rsidRPr="00213EA9">
        <w:t xml:space="preserve">je izdelek prejel večino ocen 3, je načeloma zelo primeren za projekt načrtovanja trajnosti. Ekipa mora analizirati vprašanja, ki so prejela oceno 3, saj lahko takoj opredeli nekaj obetavnih strategij načrtovanja za </w:t>
      </w:r>
      <w:r w:rsidRPr="00213EA9">
        <w:t>trajnost</w:t>
      </w:r>
      <w:r w:rsidR="005C1E0A" w:rsidRPr="00213EA9">
        <w:t xml:space="preserve"> </w:t>
      </w:r>
      <w:r w:rsidRPr="00213EA9">
        <w:t>izdelka</w:t>
      </w:r>
      <w:r w:rsidR="005C1E0A" w:rsidRPr="00213EA9">
        <w:t>, kot so zmanjšanje porabe materialov, izboljšanje proizvodnega procesa itd.</w:t>
      </w:r>
    </w:p>
    <w:p w14:paraId="5C11AF70" w14:textId="59853E87" w:rsidR="005C1E0A" w:rsidRPr="00213EA9" w:rsidRDefault="00290D00" w:rsidP="002D2391">
      <w:pPr>
        <w:pStyle w:val="ListParagraph"/>
      </w:pPr>
      <w:r w:rsidRPr="00213EA9">
        <w:t xml:space="preserve">Pri analizi potenciala načrtovanja trajnosti so nekatera vprašanja pomembnejša od drugih. Ocene enega vprašanja bodo takoj pokazale, da izdelek ni primeren za projekt načrtovanja trajnosti, medtem ko ocene drugih vprašanj ne bodo bistveno vplivale na izbiro. Zato prepuščamo odločitve o pomembnosti posameznih vprašanj presoji </w:t>
      </w:r>
      <w:r w:rsidR="00B545FE" w:rsidRPr="00213EA9">
        <w:t>uporabnika</w:t>
      </w:r>
      <w:r w:rsidRPr="00213EA9">
        <w:t xml:space="preserve"> </w:t>
      </w:r>
      <w:r w:rsidR="00B545FE" w:rsidRPr="00213EA9">
        <w:t>vprašalnika</w:t>
      </w:r>
      <w:r w:rsidRPr="00213EA9">
        <w:t>, ki lahko posameznim ocenam pripiše večji pomen kot drugim.</w:t>
      </w:r>
    </w:p>
    <w:p w14:paraId="5C11AF71" w14:textId="77777777" w:rsidR="002A4F56" w:rsidRPr="00213EA9" w:rsidRDefault="002A4F56" w:rsidP="002D2391"/>
    <w:tbl>
      <w:tblPr>
        <w:tblStyle w:val="GridTable5Dark-Accent3"/>
        <w:tblW w:w="0" w:type="auto"/>
        <w:tblLook w:val="06A0" w:firstRow="1" w:lastRow="0" w:firstColumn="1" w:lastColumn="0" w:noHBand="1" w:noVBand="1"/>
      </w:tblPr>
      <w:tblGrid>
        <w:gridCol w:w="5151"/>
        <w:gridCol w:w="970"/>
        <w:gridCol w:w="977"/>
        <w:gridCol w:w="978"/>
        <w:gridCol w:w="986"/>
      </w:tblGrid>
      <w:tr w:rsidR="002A4F56" w:rsidRPr="00F82F09" w14:paraId="5C11AF75" w14:textId="77777777" w:rsidTr="00DB0552">
        <w:trPr>
          <w:cnfStyle w:val="100000000000" w:firstRow="1" w:lastRow="0" w:firstColumn="0" w:lastColumn="0" w:oddVBand="0" w:evenVBand="0" w:oddHBand="0" w:evenHBand="0" w:firstRowFirstColumn="0" w:firstRowLastColumn="0" w:lastRowFirstColumn="0" w:lastRowLastColumn="0"/>
          <w:trHeight w:hRule="exact" w:val="5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C11AF73" w14:textId="77777777" w:rsidR="002A4F56" w:rsidRPr="00F82F09" w:rsidRDefault="000564DE" w:rsidP="00F82F09">
            <w:pPr>
              <w:keepNext/>
              <w:rPr>
                <w:rFonts w:cs="Times New Roman"/>
              </w:rPr>
            </w:pPr>
            <w:r w:rsidRPr="00F82F09">
              <w:lastRenderedPageBreak/>
              <w:t>Vprašanje</w:t>
            </w:r>
          </w:p>
        </w:tc>
        <w:tc>
          <w:tcPr>
            <w:tcW w:w="0" w:type="auto"/>
            <w:gridSpan w:val="4"/>
          </w:tcPr>
          <w:p w14:paraId="5C11AF74" w14:textId="77777777" w:rsidR="002A4F56" w:rsidRPr="00F82F09" w:rsidRDefault="000564DE" w:rsidP="00F82F09">
            <w:pPr>
              <w:keepNext/>
              <w:cnfStyle w:val="100000000000" w:firstRow="1" w:lastRow="0" w:firstColumn="0" w:lastColumn="0" w:oddVBand="0" w:evenVBand="0" w:oddHBand="0" w:evenHBand="0" w:firstRowFirstColumn="0" w:firstRowLastColumn="0" w:lastRowFirstColumn="0" w:lastRowLastColumn="0"/>
              <w:rPr>
                <w:rFonts w:cs="Times New Roman"/>
              </w:rPr>
            </w:pPr>
            <w:r w:rsidRPr="00F82F09">
              <w:t>Ocena</w:t>
            </w:r>
          </w:p>
        </w:tc>
      </w:tr>
      <w:tr w:rsidR="002A4F56" w:rsidRPr="00F82F09" w14:paraId="5C11AF7B" w14:textId="77777777" w:rsidTr="00DB0552">
        <w:trPr>
          <w:trHeight w:hRule="exact" w:val="960"/>
        </w:trPr>
        <w:tc>
          <w:tcPr>
            <w:cnfStyle w:val="001000000000" w:firstRow="0" w:lastRow="0" w:firstColumn="1" w:lastColumn="0" w:oddVBand="0" w:evenVBand="0" w:oddHBand="0" w:evenHBand="0" w:firstRowFirstColumn="0" w:firstRowLastColumn="0" w:lastRowFirstColumn="0" w:lastRowLastColumn="0"/>
            <w:tcW w:w="0" w:type="auto"/>
            <w:vMerge/>
          </w:tcPr>
          <w:p w14:paraId="5C11AF76" w14:textId="77777777" w:rsidR="002A4F56" w:rsidRPr="00F82F09" w:rsidRDefault="002A4F56" w:rsidP="00F82F09">
            <w:pPr>
              <w:keepNext/>
            </w:pPr>
          </w:p>
        </w:tc>
        <w:tc>
          <w:tcPr>
            <w:tcW w:w="0" w:type="auto"/>
          </w:tcPr>
          <w:p w14:paraId="5C11AF7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1</w:t>
            </w:r>
          </w:p>
        </w:tc>
        <w:tc>
          <w:tcPr>
            <w:tcW w:w="0" w:type="auto"/>
          </w:tcPr>
          <w:p w14:paraId="5C11AF7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2</w:t>
            </w:r>
          </w:p>
        </w:tc>
        <w:tc>
          <w:tcPr>
            <w:tcW w:w="0" w:type="auto"/>
          </w:tcPr>
          <w:p w14:paraId="5C11AF7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3</w:t>
            </w:r>
          </w:p>
        </w:tc>
        <w:tc>
          <w:tcPr>
            <w:tcW w:w="0" w:type="auto"/>
          </w:tcPr>
          <w:p w14:paraId="5C11AF7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X</w:t>
            </w:r>
          </w:p>
        </w:tc>
      </w:tr>
      <w:tr w:rsidR="002A4F56" w:rsidRPr="00F82F09" w14:paraId="5C11AF7D" w14:textId="77777777" w:rsidTr="00DB0552">
        <w:trPr>
          <w:trHeight w:hRule="exact" w:val="608"/>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7C" w14:textId="77777777" w:rsidR="002A4F56" w:rsidRPr="00F82F09" w:rsidRDefault="002A4F56" w:rsidP="00F82F09">
            <w:pPr>
              <w:keepNext/>
              <w:rPr>
                <w:rFonts w:cs="Times New Roman"/>
              </w:rPr>
            </w:pPr>
            <w:r w:rsidRPr="00F82F09">
              <w:t>A) Kakšna je vloga podjetja v procesu oblikovanja izdelka?</w:t>
            </w:r>
            <w:r w:rsidR="00D07DF1" w:rsidRPr="00F82F09">
              <w:rPr>
                <w:position w:val="10"/>
              </w:rPr>
              <w:t>*</w:t>
            </w:r>
          </w:p>
        </w:tc>
      </w:tr>
      <w:tr w:rsidR="002A4F56" w:rsidRPr="00F82F09" w14:paraId="5C11AF83" w14:textId="77777777" w:rsidTr="00DB0552">
        <w:trPr>
          <w:trHeight w:hRule="exact" w:val="843"/>
        </w:trPr>
        <w:tc>
          <w:tcPr>
            <w:cnfStyle w:val="001000000000" w:firstRow="0" w:lastRow="0" w:firstColumn="1" w:lastColumn="0" w:oddVBand="0" w:evenVBand="0" w:oddHBand="0" w:evenHBand="0" w:firstRowFirstColumn="0" w:firstRowLastColumn="0" w:lastRowFirstColumn="0" w:lastRowLastColumn="0"/>
            <w:tcW w:w="0" w:type="auto"/>
          </w:tcPr>
          <w:p w14:paraId="5C11AF7E" w14:textId="20A9C13F" w:rsidR="002A4F56" w:rsidRPr="00F82F09" w:rsidRDefault="002A4F56" w:rsidP="00F82F09">
            <w:pPr>
              <w:keepNext/>
              <w:rPr>
                <w:rStyle w:val="hps"/>
              </w:rPr>
            </w:pPr>
            <w:r w:rsidRPr="00F82F09">
              <w:rPr>
                <w:rStyle w:val="hps"/>
              </w:rPr>
              <w:t>1</w:t>
            </w:r>
            <w:r w:rsidRPr="00F82F09">
              <w:t xml:space="preserve">. </w:t>
            </w:r>
            <w:r w:rsidRPr="00F82F09">
              <w:rPr>
                <w:rStyle w:val="hps"/>
              </w:rPr>
              <w:t xml:space="preserve">Nizka: Podjetje </w:t>
            </w:r>
            <w:r w:rsidR="00B545FE" w:rsidRPr="00F82F09">
              <w:rPr>
                <w:rStyle w:val="hps"/>
              </w:rPr>
              <w:t xml:space="preserve">ne vpliva </w:t>
            </w:r>
            <w:r w:rsidRPr="00F82F09">
              <w:rPr>
                <w:rStyle w:val="hps"/>
              </w:rPr>
              <w:t>na proces oblikovanja.</w:t>
            </w:r>
          </w:p>
        </w:tc>
        <w:tc>
          <w:tcPr>
            <w:tcW w:w="0" w:type="auto"/>
          </w:tcPr>
          <w:p w14:paraId="5C11AF7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DB0552">
        <w:trPr>
          <w:trHeight w:hRule="exact" w:val="699"/>
        </w:trPr>
        <w:tc>
          <w:tcPr>
            <w:cnfStyle w:val="001000000000" w:firstRow="0" w:lastRow="0" w:firstColumn="1" w:lastColumn="0" w:oddVBand="0" w:evenVBand="0" w:oddHBand="0" w:evenHBand="0" w:firstRowFirstColumn="0" w:firstRowLastColumn="0" w:lastRowFirstColumn="0" w:lastRowLastColumn="0"/>
            <w:tcW w:w="0" w:type="auto"/>
          </w:tcPr>
          <w:p w14:paraId="5C11AF84" w14:textId="433E767E" w:rsidR="002A4F56" w:rsidRPr="00F82F09" w:rsidRDefault="002A4F56" w:rsidP="00F82F09">
            <w:pPr>
              <w:keepNext/>
              <w:rPr>
                <w:rStyle w:val="hps"/>
              </w:rPr>
            </w:pPr>
            <w:r w:rsidRPr="00F82F09">
              <w:rPr>
                <w:rStyle w:val="hps"/>
              </w:rPr>
              <w:t>2</w:t>
            </w:r>
            <w:r w:rsidRPr="00F82F09">
              <w:t xml:space="preserve">. Srednja: </w:t>
            </w:r>
            <w:r w:rsidRPr="00F82F09">
              <w:rPr>
                <w:rStyle w:val="hps"/>
              </w:rPr>
              <w:t>Oblikovanje v glavnem določajo stranke.</w:t>
            </w:r>
          </w:p>
        </w:tc>
        <w:tc>
          <w:tcPr>
            <w:tcW w:w="0" w:type="auto"/>
          </w:tcPr>
          <w:p w14:paraId="5C11AF8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DB0552">
        <w:trPr>
          <w:trHeight w:hRule="exact" w:val="816"/>
        </w:trPr>
        <w:tc>
          <w:tcPr>
            <w:cnfStyle w:val="001000000000" w:firstRow="0" w:lastRow="0" w:firstColumn="1" w:lastColumn="0" w:oddVBand="0" w:evenVBand="0" w:oddHBand="0" w:evenHBand="0" w:firstRowFirstColumn="0" w:firstRowLastColumn="0" w:lastRowFirstColumn="0" w:lastRowLastColumn="0"/>
            <w:tcW w:w="0" w:type="auto"/>
          </w:tcPr>
          <w:p w14:paraId="5C11AF8A" w14:textId="38792273" w:rsidR="002A4F56" w:rsidRPr="00F82F09" w:rsidRDefault="002A4F56" w:rsidP="00F82F09">
            <w:pPr>
              <w:keepNext/>
            </w:pPr>
            <w:r w:rsidRPr="00F82F09">
              <w:rPr>
                <w:rStyle w:val="hps"/>
              </w:rPr>
              <w:t>3</w:t>
            </w:r>
            <w:r w:rsidRPr="00F82F09">
              <w:t xml:space="preserve">. </w:t>
            </w:r>
            <w:r w:rsidRPr="00F82F09">
              <w:rPr>
                <w:rStyle w:val="hps"/>
              </w:rPr>
              <w:t xml:space="preserve">Visoka: </w:t>
            </w:r>
            <w:r w:rsidR="00B545FE" w:rsidRPr="00F82F09">
              <w:rPr>
                <w:rStyle w:val="hps"/>
              </w:rPr>
              <w:t xml:space="preserve">Oblikovanje izdelka </w:t>
            </w:r>
            <w:r w:rsidRPr="00F82F09">
              <w:rPr>
                <w:rStyle w:val="hps"/>
              </w:rPr>
              <w:t>poteka v podjetju ali pri podizvajalcu.</w:t>
            </w:r>
          </w:p>
        </w:tc>
        <w:tc>
          <w:tcPr>
            <w:tcW w:w="0" w:type="auto"/>
          </w:tcPr>
          <w:p w14:paraId="5C11AF8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90" w14:textId="03A096A1" w:rsidR="002A4F56" w:rsidRPr="00F82F09" w:rsidRDefault="002A4F56" w:rsidP="00F82F09">
            <w:pPr>
              <w:keepNext/>
              <w:rPr>
                <w:rFonts w:cs="Times New Roman"/>
              </w:rPr>
            </w:pPr>
            <w:r w:rsidRPr="00F82F09">
              <w:t>B) Ali obstajajo kakšne omejitve pri spreminjanju izdelka?</w:t>
            </w:r>
          </w:p>
        </w:tc>
      </w:tr>
      <w:tr w:rsidR="002A4F56" w:rsidRPr="00F82F09" w14:paraId="5C11AF97" w14:textId="77777777" w:rsidTr="00DB0552">
        <w:trPr>
          <w:trHeight w:hRule="exact" w:val="545"/>
        </w:trPr>
        <w:tc>
          <w:tcPr>
            <w:cnfStyle w:val="001000000000" w:firstRow="0" w:lastRow="0" w:firstColumn="1" w:lastColumn="0" w:oddVBand="0" w:evenVBand="0" w:oddHBand="0" w:evenHBand="0" w:firstRowFirstColumn="0" w:firstRowLastColumn="0" w:lastRowFirstColumn="0" w:lastRowLastColumn="0"/>
            <w:tcW w:w="0" w:type="auto"/>
          </w:tcPr>
          <w:p w14:paraId="5C11AF92" w14:textId="3DCA0428" w:rsidR="002A4F56" w:rsidRPr="00F82F09" w:rsidRDefault="000564DE" w:rsidP="00E857DC">
            <w:pPr>
              <w:pStyle w:val="ListParagraph"/>
              <w:keepNext/>
              <w:numPr>
                <w:ilvl w:val="0"/>
                <w:numId w:val="4"/>
              </w:numPr>
              <w:rPr>
                <w:rFonts w:cs="Times New Roman"/>
              </w:rPr>
            </w:pPr>
            <w:r w:rsidRPr="00F82F09">
              <w:t xml:space="preserve">Izdelek ne </w:t>
            </w:r>
            <w:r w:rsidRPr="00F82F09">
              <w:rPr>
                <w:rStyle w:val="hps"/>
              </w:rPr>
              <w:t>dopušča nobenih sprememb.</w:t>
            </w:r>
          </w:p>
        </w:tc>
        <w:tc>
          <w:tcPr>
            <w:tcW w:w="0" w:type="auto"/>
          </w:tcPr>
          <w:p w14:paraId="5C11AF9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DB0552">
        <w:trPr>
          <w:trHeight w:hRule="exact" w:val="894"/>
        </w:trPr>
        <w:tc>
          <w:tcPr>
            <w:cnfStyle w:val="001000000000" w:firstRow="0" w:lastRow="0" w:firstColumn="1" w:lastColumn="0" w:oddVBand="0" w:evenVBand="0" w:oddHBand="0" w:evenHBand="0" w:firstRowFirstColumn="0" w:firstRowLastColumn="0" w:lastRowFirstColumn="0" w:lastRowLastColumn="0"/>
            <w:tcW w:w="0" w:type="auto"/>
          </w:tcPr>
          <w:p w14:paraId="5C11AF98" w14:textId="38E5070B" w:rsidR="002A4F56" w:rsidRPr="00F82F09" w:rsidRDefault="00175528" w:rsidP="00E857DC">
            <w:pPr>
              <w:pStyle w:val="ListParagraph"/>
              <w:keepNext/>
              <w:numPr>
                <w:ilvl w:val="0"/>
                <w:numId w:val="4"/>
              </w:numPr>
              <w:rPr>
                <w:rFonts w:cs="Calibri"/>
              </w:rPr>
            </w:pPr>
            <w:r w:rsidRPr="00F82F09">
              <w:rPr>
                <w:rStyle w:val="alt-edited"/>
              </w:rPr>
              <w:t xml:space="preserve">Izdelek </w:t>
            </w:r>
            <w:r w:rsidR="000564DE" w:rsidRPr="00F82F09">
              <w:rPr>
                <w:rStyle w:val="hps"/>
              </w:rPr>
              <w:t>dopušča spremembe, vendar z omejitvami.</w:t>
            </w:r>
          </w:p>
        </w:tc>
        <w:tc>
          <w:tcPr>
            <w:tcW w:w="0" w:type="auto"/>
          </w:tcPr>
          <w:p w14:paraId="5C11AF9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DB0552">
        <w:trPr>
          <w:trHeight w:hRule="exact" w:val="548"/>
        </w:trPr>
        <w:tc>
          <w:tcPr>
            <w:cnfStyle w:val="001000000000" w:firstRow="0" w:lastRow="0" w:firstColumn="1" w:lastColumn="0" w:oddVBand="0" w:evenVBand="0" w:oddHBand="0" w:evenHBand="0" w:firstRowFirstColumn="0" w:firstRowLastColumn="0" w:lastRowFirstColumn="0" w:lastRowLastColumn="0"/>
            <w:tcW w:w="0" w:type="auto"/>
          </w:tcPr>
          <w:p w14:paraId="5C11AF9E" w14:textId="77777777" w:rsidR="002A4F56" w:rsidRPr="00F82F09" w:rsidRDefault="000564DE" w:rsidP="00F82F09">
            <w:pPr>
              <w:keepNext/>
              <w:rPr>
                <w:rFonts w:cs="Times New Roman"/>
              </w:rPr>
            </w:pPr>
            <w:r w:rsidRPr="00F82F09">
              <w:rPr>
                <w:rStyle w:val="hps"/>
              </w:rPr>
              <w:t>2</w:t>
            </w:r>
            <w:r w:rsidRPr="00F82F09">
              <w:t xml:space="preserve">. </w:t>
            </w:r>
            <w:r w:rsidRPr="00F82F09">
              <w:rPr>
                <w:rStyle w:val="hps"/>
              </w:rPr>
              <w:t>Obstaja velik potencial za spremembe izdelka.</w:t>
            </w:r>
          </w:p>
        </w:tc>
        <w:tc>
          <w:tcPr>
            <w:tcW w:w="0" w:type="auto"/>
          </w:tcPr>
          <w:p w14:paraId="5C11AF9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DB0552">
        <w:trPr>
          <w:trHeight w:hRule="exact" w:val="705"/>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A4" w14:textId="77777777" w:rsidR="000564DE" w:rsidRPr="00F82F09" w:rsidRDefault="000564DE" w:rsidP="00F82F09">
            <w:pPr>
              <w:keepNext/>
              <w:rPr>
                <w:rFonts w:cs="Times New Roman"/>
                <w:b w:val="0"/>
              </w:rPr>
            </w:pPr>
            <w:r w:rsidRPr="00F82F09">
              <w:rPr>
                <w:rStyle w:val="hps"/>
              </w:rPr>
              <w:t>C</w:t>
            </w:r>
            <w:r w:rsidRPr="00F82F09">
              <w:t xml:space="preserve">) Ali obstaja </w:t>
            </w:r>
            <w:r w:rsidRPr="00F82F09">
              <w:rPr>
                <w:rStyle w:val="hps"/>
              </w:rPr>
              <w:t>močna povezava med tem izdelkom in proizvodnimi procesi podjetja (</w:t>
            </w:r>
            <w:r w:rsidRPr="00F82F09">
              <w:t xml:space="preserve">tj. </w:t>
            </w:r>
            <w:r w:rsidRPr="00F82F09">
              <w:rPr>
                <w:rStyle w:val="hps"/>
              </w:rPr>
              <w:t>spremembe izdelka bi lahko privedle do znatnih izboljšav v proizvodnji</w:t>
            </w:r>
            <w:r w:rsidRPr="00F82F09">
              <w:t>)?</w:t>
            </w:r>
          </w:p>
        </w:tc>
      </w:tr>
      <w:tr w:rsidR="002A4F56" w:rsidRPr="00F82F09" w14:paraId="5C11AFAB" w14:textId="77777777" w:rsidTr="00DB0552">
        <w:trPr>
          <w:trHeight w:hRule="exact" w:val="451"/>
        </w:trPr>
        <w:tc>
          <w:tcPr>
            <w:cnfStyle w:val="001000000000" w:firstRow="0" w:lastRow="0" w:firstColumn="1" w:lastColumn="0" w:oddVBand="0" w:evenVBand="0" w:oddHBand="0" w:evenHBand="0" w:firstRowFirstColumn="0" w:firstRowLastColumn="0" w:lastRowFirstColumn="0" w:lastRowLastColumn="0"/>
            <w:tcW w:w="0" w:type="auto"/>
          </w:tcPr>
          <w:p w14:paraId="5C11AFA6" w14:textId="77777777" w:rsidR="002A4F56" w:rsidRPr="00F82F09" w:rsidRDefault="002A4F56" w:rsidP="00F82F09">
            <w:pPr>
              <w:keepNext/>
              <w:rPr>
                <w:rFonts w:cs="Times New Roman"/>
              </w:rPr>
            </w:pPr>
            <w:r w:rsidRPr="00F82F09">
              <w:t>1. Ne.</w:t>
            </w:r>
          </w:p>
        </w:tc>
        <w:tc>
          <w:tcPr>
            <w:tcW w:w="0" w:type="auto"/>
          </w:tcPr>
          <w:p w14:paraId="5C11AFA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DB0552">
        <w:trPr>
          <w:trHeight w:hRule="exact" w:val="559"/>
        </w:trPr>
        <w:tc>
          <w:tcPr>
            <w:cnfStyle w:val="001000000000" w:firstRow="0" w:lastRow="0" w:firstColumn="1" w:lastColumn="0" w:oddVBand="0" w:evenVBand="0" w:oddHBand="0" w:evenHBand="0" w:firstRowFirstColumn="0" w:firstRowLastColumn="0" w:lastRowFirstColumn="0" w:lastRowLastColumn="0"/>
            <w:tcW w:w="0" w:type="auto"/>
          </w:tcPr>
          <w:p w14:paraId="5C11AFAC" w14:textId="77777777" w:rsidR="002A4F56" w:rsidRPr="00F82F09" w:rsidRDefault="002A4F56" w:rsidP="00F82F09">
            <w:pPr>
              <w:keepNext/>
              <w:rPr>
                <w:rFonts w:cs="Times New Roman"/>
              </w:rPr>
            </w:pPr>
            <w:r w:rsidRPr="00F82F09">
              <w:t>2. Da, v nekaterih pogledih.</w:t>
            </w:r>
          </w:p>
        </w:tc>
        <w:tc>
          <w:tcPr>
            <w:tcW w:w="0" w:type="auto"/>
          </w:tcPr>
          <w:p w14:paraId="5C11AFA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DB0552">
        <w:trPr>
          <w:trHeight w:hRule="exact" w:val="518"/>
        </w:trPr>
        <w:tc>
          <w:tcPr>
            <w:cnfStyle w:val="001000000000" w:firstRow="0" w:lastRow="0" w:firstColumn="1" w:lastColumn="0" w:oddVBand="0" w:evenVBand="0" w:oddHBand="0" w:evenHBand="0" w:firstRowFirstColumn="0" w:firstRowLastColumn="0" w:lastRowFirstColumn="0" w:lastRowLastColumn="0"/>
            <w:tcW w:w="0" w:type="auto"/>
          </w:tcPr>
          <w:p w14:paraId="5C11AFB2" w14:textId="77777777" w:rsidR="002A4F56" w:rsidRPr="00F82F09" w:rsidRDefault="002A4F56" w:rsidP="00F82F09">
            <w:pPr>
              <w:keepNext/>
              <w:rPr>
                <w:rFonts w:cs="Times New Roman"/>
              </w:rPr>
            </w:pPr>
            <w:r w:rsidRPr="00F82F09">
              <w:t>3. Da.</w:t>
            </w:r>
          </w:p>
        </w:tc>
        <w:tc>
          <w:tcPr>
            <w:tcW w:w="0" w:type="auto"/>
          </w:tcPr>
          <w:p w14:paraId="5C11AFB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B8" w14:textId="6891B599" w:rsidR="002A4F56" w:rsidRPr="00F82F09" w:rsidRDefault="002A4F56" w:rsidP="00F82F09">
            <w:pPr>
              <w:keepNext/>
              <w:rPr>
                <w:rFonts w:cs="Times New Roman"/>
              </w:rPr>
            </w:pPr>
            <w:r w:rsidRPr="00F82F09">
              <w:t>D) Kateri so notranji dejavniki za izvajanje načrtovanja trajnosti?</w:t>
            </w:r>
          </w:p>
        </w:tc>
      </w:tr>
      <w:tr w:rsidR="002A4F56" w:rsidRPr="00F82F09" w14:paraId="5C11AFBF" w14:textId="77777777" w:rsidTr="00DB0552">
        <w:trPr>
          <w:trHeight w:hRule="exact" w:val="702"/>
        </w:trPr>
        <w:tc>
          <w:tcPr>
            <w:cnfStyle w:val="001000000000" w:firstRow="0" w:lastRow="0" w:firstColumn="1" w:lastColumn="0" w:oddVBand="0" w:evenVBand="0" w:oddHBand="0" w:evenHBand="0" w:firstRowFirstColumn="0" w:firstRowLastColumn="0" w:lastRowFirstColumn="0" w:lastRowLastColumn="0"/>
            <w:tcW w:w="0" w:type="auto"/>
          </w:tcPr>
          <w:p w14:paraId="5C11AFBA" w14:textId="77777777" w:rsidR="002A4F56" w:rsidRPr="00F82F09" w:rsidRDefault="00FB68DE" w:rsidP="00F82F09">
            <w:pPr>
              <w:keepNext/>
            </w:pPr>
            <w:r w:rsidRPr="00F82F09">
              <w:t>1. Ni potrebe po spremembah izdelka.</w:t>
            </w:r>
          </w:p>
        </w:tc>
        <w:tc>
          <w:tcPr>
            <w:tcW w:w="0" w:type="auto"/>
          </w:tcPr>
          <w:p w14:paraId="5C11AFB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DB0552">
        <w:trPr>
          <w:trHeight w:hRule="exact" w:val="1045"/>
        </w:trPr>
        <w:tc>
          <w:tcPr>
            <w:cnfStyle w:val="001000000000" w:firstRow="0" w:lastRow="0" w:firstColumn="1" w:lastColumn="0" w:oddVBand="0" w:evenVBand="0" w:oddHBand="0" w:evenHBand="0" w:firstRowFirstColumn="0" w:firstRowLastColumn="0" w:lastRowFirstColumn="0" w:lastRowLastColumn="0"/>
            <w:tcW w:w="0" w:type="auto"/>
          </w:tcPr>
          <w:p w14:paraId="5C11AFC0" w14:textId="77777777" w:rsidR="00FB68DE" w:rsidRPr="00F82F09" w:rsidRDefault="00FB68DE" w:rsidP="00F82F09">
            <w:pPr>
              <w:keepNext/>
            </w:pPr>
            <w:r w:rsidRPr="00F82F09">
              <w:t>2. Potrebne so nekatere izboljšave izdelka (funkcionalnost, zanesljivost, trajnost, estetika itd.).</w:t>
            </w:r>
          </w:p>
          <w:p w14:paraId="5C11AFC1" w14:textId="77777777" w:rsidR="002A4F56" w:rsidRPr="00F82F09" w:rsidRDefault="002A4F56" w:rsidP="00F82F09">
            <w:pPr>
              <w:keepNext/>
            </w:pPr>
          </w:p>
        </w:tc>
        <w:tc>
          <w:tcPr>
            <w:tcW w:w="0" w:type="auto"/>
          </w:tcPr>
          <w:p w14:paraId="5C11AFC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DB0552">
        <w:trPr>
          <w:trHeight w:hRule="exact" w:val="1131"/>
        </w:trPr>
        <w:tc>
          <w:tcPr>
            <w:cnfStyle w:val="001000000000" w:firstRow="0" w:lastRow="0" w:firstColumn="1" w:lastColumn="0" w:oddVBand="0" w:evenVBand="0" w:oddHBand="0" w:evenHBand="0" w:firstRowFirstColumn="0" w:firstRowLastColumn="0" w:lastRowFirstColumn="0" w:lastRowLastColumn="0"/>
            <w:tcW w:w="0" w:type="auto"/>
          </w:tcPr>
          <w:p w14:paraId="5C11AFC7" w14:textId="77777777" w:rsidR="00FB68DE" w:rsidRPr="00F82F09" w:rsidRDefault="00FB68DE" w:rsidP="00F82F09">
            <w:pPr>
              <w:keepNext/>
            </w:pPr>
            <w:r w:rsidRPr="00F82F09">
              <w:t>3. Obstaja priložnost za inovativnost izdelka (radikalno preoblikovanje, sistem storitev za izdelke itd.).</w:t>
            </w:r>
          </w:p>
          <w:p w14:paraId="5C11AFC8" w14:textId="77777777" w:rsidR="002A4F56" w:rsidRPr="00F82F09" w:rsidRDefault="002A4F56" w:rsidP="00F82F09">
            <w:pPr>
              <w:keepNext/>
            </w:pPr>
          </w:p>
        </w:tc>
        <w:tc>
          <w:tcPr>
            <w:tcW w:w="0" w:type="auto"/>
          </w:tcPr>
          <w:p w14:paraId="5C11AFC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bl>
    <w:p w14:paraId="5C11AFCE" w14:textId="3257D9CD" w:rsidR="00CF7939" w:rsidRDefault="00CF7939" w:rsidP="002D2391"/>
    <w:p w14:paraId="6F4B4E48" w14:textId="77777777" w:rsidR="00CF7939" w:rsidRDefault="00CF7939">
      <w:r>
        <w:br w:type="page"/>
      </w:r>
    </w:p>
    <w:tbl>
      <w:tblPr>
        <w:tblStyle w:val="GridTable5Dark-Accent3"/>
        <w:tblW w:w="9072" w:type="dxa"/>
        <w:tblInd w:w="-5" w:type="dxa"/>
        <w:tblLayout w:type="fixed"/>
        <w:tblLook w:val="04A0" w:firstRow="1" w:lastRow="0" w:firstColumn="1" w:lastColumn="0" w:noHBand="0" w:noVBand="1"/>
      </w:tblPr>
      <w:tblGrid>
        <w:gridCol w:w="3828"/>
        <w:gridCol w:w="40"/>
        <w:gridCol w:w="1235"/>
        <w:gridCol w:w="52"/>
        <w:gridCol w:w="1289"/>
        <w:gridCol w:w="77"/>
        <w:gridCol w:w="1134"/>
        <w:gridCol w:w="78"/>
        <w:gridCol w:w="1339"/>
      </w:tblGrid>
      <w:tr w:rsidR="00FB68DE" w:rsidRPr="00213EA9" w14:paraId="5C11AFD1" w14:textId="77777777" w:rsidTr="00DB0552">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D0" w14:textId="5A8A6128" w:rsidR="00FB68DE" w:rsidRPr="00213EA9" w:rsidRDefault="00FB68DE" w:rsidP="002D2391">
            <w:pPr>
              <w:rPr>
                <w:rFonts w:cs="Times New Roman"/>
              </w:rPr>
            </w:pPr>
            <w:r w:rsidRPr="00213EA9">
              <w:lastRenderedPageBreak/>
              <w:t>E) Kakšen je interes stranke za trajnostno načrtovanje?</w:t>
            </w:r>
          </w:p>
        </w:tc>
      </w:tr>
      <w:tr w:rsidR="00FB68DE" w:rsidRPr="00213EA9" w14:paraId="5C11AFD7"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2" w14:textId="5EB3933F" w:rsidR="00FB68DE" w:rsidRPr="00213EA9" w:rsidRDefault="00FB68DE" w:rsidP="002D2391">
            <w:pPr>
              <w:rPr>
                <w:rFonts w:cs="Times New Roman"/>
              </w:rPr>
            </w:pPr>
            <w:r w:rsidRPr="00213EA9">
              <w:t>1. Zanimanje strank za trajnostno načrtovanje je nizko/ničelno.</w:t>
            </w:r>
          </w:p>
        </w:tc>
        <w:tc>
          <w:tcPr>
            <w:tcW w:w="1287" w:type="dxa"/>
            <w:gridSpan w:val="2"/>
          </w:tcPr>
          <w:p w14:paraId="5C11AFD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D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D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D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8" w14:textId="6F4E2FE1" w:rsidR="00FB68DE" w:rsidRPr="00213EA9" w:rsidRDefault="00FB68DE" w:rsidP="002D2391">
            <w:pPr>
              <w:rPr>
                <w:rFonts w:cs="Times New Roman"/>
              </w:rPr>
            </w:pPr>
            <w:r w:rsidRPr="00213EA9">
              <w:t>2. Zanimanje strank za načrtovanje trajnosti je srednje.</w:t>
            </w:r>
          </w:p>
        </w:tc>
        <w:tc>
          <w:tcPr>
            <w:tcW w:w="1287" w:type="dxa"/>
            <w:gridSpan w:val="2"/>
          </w:tcPr>
          <w:p w14:paraId="5C11AFD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D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D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D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E" w14:textId="13C90695" w:rsidR="00FB68DE" w:rsidRPr="00213EA9" w:rsidRDefault="00FB68DE" w:rsidP="002D2391">
            <w:pPr>
              <w:rPr>
                <w:rFonts w:cs="Times New Roman"/>
              </w:rPr>
            </w:pPr>
            <w:r w:rsidRPr="00213EA9">
              <w:t>3. Zanimanje strank za načrtovanje trajnosti je visoko.</w:t>
            </w:r>
          </w:p>
        </w:tc>
        <w:tc>
          <w:tcPr>
            <w:tcW w:w="1287" w:type="dxa"/>
            <w:gridSpan w:val="2"/>
          </w:tcPr>
          <w:p w14:paraId="5C11AFD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E5" w14:textId="77777777" w:rsidR="00FB68DE" w:rsidRPr="00213EA9" w:rsidRDefault="00FB68DE" w:rsidP="002D2391">
            <w:pPr>
              <w:rPr>
                <w:rFonts w:cs="Times New Roman"/>
              </w:rPr>
            </w:pPr>
            <w:r w:rsidRPr="00213EA9">
              <w:t>F) Ali izdelek kaže potencial ali potrebo po inovacijah?</w:t>
            </w:r>
          </w:p>
        </w:tc>
      </w:tr>
      <w:tr w:rsidR="00FB68DE" w:rsidRPr="00213EA9" w14:paraId="5C11AFE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7" w14:textId="77777777" w:rsidR="00FB68DE" w:rsidRPr="00213EA9" w:rsidRDefault="00FB68DE" w:rsidP="002D2391">
            <w:pPr>
              <w:rPr>
                <w:rFonts w:cs="Times New Roman"/>
              </w:rPr>
            </w:pPr>
            <w:r w:rsidRPr="00213EA9">
              <w:t>1. Ne.</w:t>
            </w:r>
          </w:p>
        </w:tc>
        <w:tc>
          <w:tcPr>
            <w:tcW w:w="1287" w:type="dxa"/>
            <w:gridSpan w:val="2"/>
          </w:tcPr>
          <w:p w14:paraId="5C11AFE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D" w14:textId="77777777" w:rsidR="00FB68DE" w:rsidRPr="00213EA9" w:rsidRDefault="00FB68DE" w:rsidP="002D2391">
            <w:pPr>
              <w:rPr>
                <w:rFonts w:cs="Times New Roman"/>
              </w:rPr>
            </w:pPr>
            <w:r w:rsidRPr="00213EA9">
              <w:t>2. Da, potrebne so nekatere spremembe.</w:t>
            </w:r>
          </w:p>
        </w:tc>
        <w:tc>
          <w:tcPr>
            <w:tcW w:w="1287" w:type="dxa"/>
            <w:gridSpan w:val="2"/>
          </w:tcPr>
          <w:p w14:paraId="5C11AFE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EF"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F0"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F1"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3" w14:textId="0D15987F" w:rsidR="00FB68DE" w:rsidRPr="00213EA9" w:rsidRDefault="00FB68DE" w:rsidP="002D2391">
            <w:pPr>
              <w:rPr>
                <w:rFonts w:cs="Times New Roman"/>
              </w:rPr>
            </w:pPr>
            <w:r w:rsidRPr="00213EA9">
              <w:t xml:space="preserve">3. </w:t>
            </w:r>
            <w:r w:rsidR="00F82F09">
              <w:t xml:space="preserve">Potrebne so radikalne izboljšave, ki združujejo </w:t>
            </w:r>
            <w:r w:rsidRPr="00213EA9">
              <w:t>funkcionalnost, trg in tehnologijo.</w:t>
            </w:r>
          </w:p>
        </w:tc>
        <w:tc>
          <w:tcPr>
            <w:tcW w:w="1287" w:type="dxa"/>
            <w:gridSpan w:val="2"/>
          </w:tcPr>
          <w:p w14:paraId="5C11AFF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F9" w14:textId="18E0771E" w:rsidR="00FB68DE" w:rsidRPr="00213EA9" w:rsidRDefault="00FB68DE" w:rsidP="002D2391">
            <w:pPr>
              <w:rPr>
                <w:rFonts w:cs="Times New Roman"/>
                <w:b w:val="0"/>
              </w:rPr>
            </w:pPr>
            <w:r w:rsidRPr="00213EA9">
              <w:rPr>
                <w:rFonts w:cs="Calibri"/>
                <w:spacing w:val="1"/>
              </w:rPr>
              <w:t xml:space="preserve">G) </w:t>
            </w:r>
            <w:r w:rsidRPr="00213EA9">
              <w:rPr>
                <w:rStyle w:val="hps"/>
                <w:sz w:val="16"/>
                <w:szCs w:val="16"/>
              </w:rPr>
              <w:t xml:space="preserve">Kakšen je </w:t>
            </w:r>
            <w:r w:rsidR="00F82F09">
              <w:rPr>
                <w:rStyle w:val="hps"/>
                <w:sz w:val="16"/>
                <w:szCs w:val="16"/>
              </w:rPr>
              <w:t xml:space="preserve">interes drugih konkurentov podjetja za </w:t>
            </w:r>
            <w:r w:rsidRPr="00213EA9">
              <w:rPr>
                <w:rStyle w:val="hps"/>
                <w:sz w:val="16"/>
                <w:szCs w:val="16"/>
              </w:rPr>
              <w:t>načrtovanje trajnosti</w:t>
            </w:r>
            <w:r w:rsidRPr="00213EA9">
              <w:t>?</w:t>
            </w:r>
          </w:p>
        </w:tc>
      </w:tr>
      <w:tr w:rsidR="00FB68DE" w:rsidRPr="00213EA9" w14:paraId="5C11B000"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B" w14:textId="18A0D0A9" w:rsidR="00FB68DE" w:rsidRPr="00213EA9" w:rsidRDefault="00FB68DE" w:rsidP="002D2391">
            <w:pPr>
              <w:rPr>
                <w:rFonts w:cs="Times New Roman"/>
              </w:rPr>
            </w:pPr>
            <w:r w:rsidRPr="00213EA9">
              <w:t>1. Konkurenca ni zainteresirana za načrtovanje trajnosti.</w:t>
            </w:r>
          </w:p>
        </w:tc>
        <w:tc>
          <w:tcPr>
            <w:tcW w:w="1287" w:type="dxa"/>
            <w:gridSpan w:val="2"/>
          </w:tcPr>
          <w:p w14:paraId="5C11AFFC"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1" w14:textId="5F5EFC08" w:rsidR="00FB68DE" w:rsidRPr="00213EA9" w:rsidRDefault="00FB68DE" w:rsidP="002D2391">
            <w:pPr>
              <w:rPr>
                <w:rFonts w:cs="Times New Roman"/>
              </w:rPr>
            </w:pPr>
            <w:r w:rsidRPr="00213EA9">
              <w:t>2. Nekateri konkurenti uporabljajo trajnostno načrtovanje v svojem razvojnem procesu.</w:t>
            </w:r>
          </w:p>
        </w:tc>
        <w:tc>
          <w:tcPr>
            <w:tcW w:w="1287" w:type="dxa"/>
            <w:gridSpan w:val="2"/>
          </w:tcPr>
          <w:p w14:paraId="5C11B002"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03"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04"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05"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7" w14:textId="38F09C34" w:rsidR="00FB68DE" w:rsidRPr="00213EA9" w:rsidRDefault="00FB68DE" w:rsidP="002D2391">
            <w:pPr>
              <w:rPr>
                <w:rFonts w:cs="Times New Roman"/>
              </w:rPr>
            </w:pPr>
            <w:r w:rsidRPr="00213EA9">
              <w:t>3. Mnogi konkurenti izvajajo projekte trajnostnega načrtovanja.</w:t>
            </w:r>
          </w:p>
        </w:tc>
        <w:tc>
          <w:tcPr>
            <w:tcW w:w="1287" w:type="dxa"/>
            <w:gridSpan w:val="2"/>
          </w:tcPr>
          <w:p w14:paraId="5C11B00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0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0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0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0E" w14:textId="66BAE7DA" w:rsidR="00FB68DE" w:rsidRPr="00213EA9" w:rsidRDefault="00FB68DE" w:rsidP="002D2391">
            <w:pPr>
              <w:rPr>
                <w:rFonts w:cs="Times New Roman"/>
              </w:rPr>
            </w:pPr>
            <w:r w:rsidRPr="00213EA9">
              <w:t xml:space="preserve">H) Ali obstajajo družbeni pritiski za zmanjšanje vpliva </w:t>
            </w:r>
            <w:r w:rsidR="009F5025">
              <w:t>izdelka na okolje</w:t>
            </w:r>
            <w:r w:rsidRPr="00213EA9">
              <w:t>?</w:t>
            </w:r>
          </w:p>
        </w:tc>
      </w:tr>
      <w:tr w:rsidR="00FB68DE" w:rsidRPr="00213EA9" w14:paraId="5C11B015"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0" w14:textId="77777777" w:rsidR="00FB68DE" w:rsidRPr="00213EA9" w:rsidRDefault="00FB68DE" w:rsidP="002D2391">
            <w:pPr>
              <w:rPr>
                <w:rFonts w:cs="Times New Roman"/>
              </w:rPr>
            </w:pPr>
            <w:r w:rsidRPr="00213EA9">
              <w:t>1. Ne.</w:t>
            </w:r>
          </w:p>
        </w:tc>
        <w:tc>
          <w:tcPr>
            <w:tcW w:w="1287" w:type="dxa"/>
            <w:gridSpan w:val="2"/>
          </w:tcPr>
          <w:p w14:paraId="5C11B01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1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6" w14:textId="77777777" w:rsidR="00187C40" w:rsidRPr="00213EA9" w:rsidRDefault="00FB68DE" w:rsidP="002D2391">
            <w:pPr>
              <w:rPr>
                <w:rFonts w:cs="Times New Roman"/>
              </w:rPr>
            </w:pPr>
            <w:r w:rsidRPr="00213EA9">
              <w:t>2. Ne veliko, vendar obstajajo pomisleki nekaterih družbenih skupin.</w:t>
            </w:r>
          </w:p>
        </w:tc>
        <w:tc>
          <w:tcPr>
            <w:tcW w:w="1287" w:type="dxa"/>
            <w:gridSpan w:val="2"/>
          </w:tcPr>
          <w:p w14:paraId="5C11B017"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18"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1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1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C" w14:textId="720AC801" w:rsidR="00187C40" w:rsidRPr="00213EA9" w:rsidRDefault="00187C40" w:rsidP="002D2391">
            <w:pPr>
              <w:rPr>
                <w:rFonts w:cs="Times New Roman"/>
              </w:rPr>
            </w:pPr>
            <w:r w:rsidRPr="00213EA9">
              <w:rPr>
                <w:rStyle w:val="hps"/>
                <w:sz w:val="16"/>
                <w:szCs w:val="16"/>
              </w:rPr>
              <w:lastRenderedPageBreak/>
              <w:t>3</w:t>
            </w:r>
            <w:r w:rsidR="00FB68DE" w:rsidRPr="00213EA9">
              <w:t xml:space="preserve">. Proizvod je izpostavljen izrecnemu pritisku in zaskrbljenosti </w:t>
            </w:r>
            <w:r w:rsidRPr="00213EA9">
              <w:rPr>
                <w:rStyle w:val="hps"/>
                <w:sz w:val="16"/>
                <w:szCs w:val="16"/>
              </w:rPr>
              <w:t>znanstvenikov</w:t>
            </w:r>
            <w:r w:rsidRPr="00213EA9">
              <w:t xml:space="preserve">, </w:t>
            </w:r>
            <w:r w:rsidRPr="00213EA9">
              <w:rPr>
                <w:rStyle w:val="hps"/>
                <w:sz w:val="16"/>
                <w:szCs w:val="16"/>
              </w:rPr>
              <w:t>okoljevarstvenikov in splošne javnosti.</w:t>
            </w:r>
          </w:p>
        </w:tc>
        <w:tc>
          <w:tcPr>
            <w:tcW w:w="1287" w:type="dxa"/>
            <w:gridSpan w:val="2"/>
          </w:tcPr>
          <w:p w14:paraId="5C11B01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22" w14:textId="309371D7" w:rsidR="009B4E3C" w:rsidRPr="00213EA9" w:rsidRDefault="009B4E3C" w:rsidP="002D2391">
            <w:pPr>
              <w:rPr>
                <w:rFonts w:cs="Times New Roman"/>
                <w:b w:val="0"/>
              </w:rPr>
            </w:pPr>
            <w:r w:rsidRPr="00213EA9">
              <w:t>I</w:t>
            </w:r>
            <w:r w:rsidR="00FB68DE" w:rsidRPr="00213EA9">
              <w:rPr>
                <w:rFonts w:cs="Calibri"/>
                <w:spacing w:val="1"/>
              </w:rPr>
              <w:t xml:space="preserve">) Ali </w:t>
            </w:r>
            <w:r w:rsidRPr="00213EA9">
              <w:rPr>
                <w:rStyle w:val="hps"/>
                <w:sz w:val="16"/>
                <w:szCs w:val="16"/>
              </w:rPr>
              <w:t xml:space="preserve">zmanjšanje vpliva izdelka na okolje </w:t>
            </w:r>
            <w:r w:rsidRPr="00213EA9">
              <w:t xml:space="preserve">zahteva </w:t>
            </w:r>
            <w:r w:rsidRPr="00213EA9">
              <w:rPr>
                <w:rStyle w:val="hps"/>
                <w:sz w:val="16"/>
                <w:szCs w:val="16"/>
              </w:rPr>
              <w:t xml:space="preserve">politika </w:t>
            </w:r>
            <w:r w:rsidRPr="00213EA9">
              <w:t xml:space="preserve">podjetja ali ravnanje </w:t>
            </w:r>
            <w:r w:rsidRPr="00213EA9">
              <w:rPr>
                <w:rStyle w:val="hps"/>
                <w:sz w:val="16"/>
                <w:szCs w:val="16"/>
              </w:rPr>
              <w:t>strank ali konkurentov</w:t>
            </w:r>
            <w:r w:rsidRPr="00213EA9">
              <w:t>?</w:t>
            </w:r>
          </w:p>
        </w:tc>
      </w:tr>
      <w:tr w:rsidR="00FB68DE" w:rsidRPr="00213EA9" w14:paraId="5C11B029"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4" w14:textId="77777777" w:rsidR="00FB68DE" w:rsidRPr="00213EA9" w:rsidRDefault="00FB68DE" w:rsidP="002D2391">
            <w:pPr>
              <w:rPr>
                <w:rFonts w:cs="Times New Roman"/>
              </w:rPr>
            </w:pPr>
            <w:r w:rsidRPr="00213EA9">
              <w:t>1. Ne.</w:t>
            </w:r>
          </w:p>
        </w:tc>
        <w:tc>
          <w:tcPr>
            <w:tcW w:w="1287" w:type="dxa"/>
            <w:gridSpan w:val="2"/>
          </w:tcPr>
          <w:p w14:paraId="5C11B02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2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2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A" w14:textId="77777777" w:rsidR="00FB68DE" w:rsidRPr="00213EA9" w:rsidRDefault="00FB68DE" w:rsidP="002D2391">
            <w:pPr>
              <w:rPr>
                <w:rFonts w:cs="Times New Roman"/>
              </w:rPr>
            </w:pPr>
            <w:r w:rsidRPr="00213EA9">
              <w:t>2. Da, v srednjeročnem/dolgoročnem obdobju.</w:t>
            </w:r>
          </w:p>
        </w:tc>
        <w:tc>
          <w:tcPr>
            <w:tcW w:w="1287" w:type="dxa"/>
            <w:gridSpan w:val="2"/>
          </w:tcPr>
          <w:p w14:paraId="5C11B02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2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2D"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2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DB0552">
        <w:trPr>
          <w:cnfStyle w:val="000000100000" w:firstRow="0" w:lastRow="0" w:firstColumn="0" w:lastColumn="0" w:oddVBand="0" w:evenVBand="0" w:oddHBand="1"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30" w14:textId="77777777" w:rsidR="00FB68DE" w:rsidRPr="00213EA9" w:rsidRDefault="00FB68DE" w:rsidP="002D2391">
            <w:pPr>
              <w:rPr>
                <w:rFonts w:cs="Times New Roman"/>
              </w:rPr>
            </w:pPr>
            <w:r w:rsidRPr="00213EA9">
              <w:t>3. Da, kratkoročno.</w:t>
            </w:r>
          </w:p>
        </w:tc>
        <w:tc>
          <w:tcPr>
            <w:tcW w:w="1287" w:type="dxa"/>
            <w:gridSpan w:val="2"/>
          </w:tcPr>
          <w:p w14:paraId="5C11B03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3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3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3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37" w14:textId="1C379F8B" w:rsidR="000E596A" w:rsidRPr="00213EA9" w:rsidRDefault="000E596A" w:rsidP="002D2391">
            <w:pPr>
              <w:rPr>
                <w:rFonts w:cs="Times New Roman"/>
                <w:b w:val="0"/>
              </w:rPr>
            </w:pPr>
            <w:r w:rsidRPr="00213EA9">
              <w:rPr>
                <w:rFonts w:cs="Calibri"/>
                <w:spacing w:val="-1"/>
              </w:rPr>
              <w:t xml:space="preserve">J) Ali </w:t>
            </w:r>
            <w:r w:rsidRPr="00213EA9">
              <w:rPr>
                <w:rStyle w:val="hps"/>
                <w:sz w:val="16"/>
                <w:szCs w:val="16"/>
              </w:rPr>
              <w:t>mora</w:t>
            </w:r>
            <w:r w:rsidRPr="00213EA9">
              <w:rPr>
                <w:rFonts w:cs="Calibri"/>
                <w:spacing w:val="-1"/>
              </w:rPr>
              <w:t xml:space="preserve"> </w:t>
            </w:r>
            <w:r w:rsidRPr="00213EA9">
              <w:rPr>
                <w:rStyle w:val="hps"/>
                <w:sz w:val="16"/>
                <w:szCs w:val="16"/>
              </w:rPr>
              <w:t>izdelek izpolnjevati posebne okoljske predpise</w:t>
            </w:r>
            <w:r w:rsidRPr="00213EA9">
              <w:t>?</w:t>
            </w:r>
          </w:p>
        </w:tc>
      </w:tr>
      <w:tr w:rsidR="000E596A" w:rsidRPr="00213EA9" w14:paraId="5C11B03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9" w14:textId="77777777" w:rsidR="000E596A" w:rsidRPr="00213EA9" w:rsidRDefault="000E596A" w:rsidP="002D2391">
            <w:pPr>
              <w:rPr>
                <w:rFonts w:cs="Times New Roman"/>
              </w:rPr>
            </w:pPr>
            <w:r w:rsidRPr="00213EA9">
              <w:t>1. Ne.</w:t>
            </w:r>
          </w:p>
        </w:tc>
        <w:tc>
          <w:tcPr>
            <w:tcW w:w="1275" w:type="dxa"/>
            <w:gridSpan w:val="2"/>
          </w:tcPr>
          <w:p w14:paraId="5C11B03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3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3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F" w14:textId="054F44AA" w:rsidR="000E596A" w:rsidRPr="00213EA9" w:rsidRDefault="000E596A" w:rsidP="002D2391">
            <w:pPr>
              <w:rPr>
                <w:rFonts w:cs="Times New Roman"/>
              </w:rPr>
            </w:pPr>
            <w:r w:rsidRPr="00213EA9">
              <w:t xml:space="preserve">2. Ne, vendar bo nova zakonodaja to </w:t>
            </w:r>
            <w:r w:rsidR="009F5025">
              <w:t xml:space="preserve">kmalu </w:t>
            </w:r>
            <w:r w:rsidRPr="00213EA9">
              <w:t>vključevala.</w:t>
            </w:r>
          </w:p>
        </w:tc>
        <w:tc>
          <w:tcPr>
            <w:tcW w:w="1275" w:type="dxa"/>
            <w:gridSpan w:val="2"/>
          </w:tcPr>
          <w:p w14:paraId="5C11B040"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41"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42"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5" w14:textId="77777777" w:rsidR="000E596A" w:rsidRPr="00213EA9" w:rsidRDefault="000E596A" w:rsidP="002D2391">
            <w:pPr>
              <w:rPr>
                <w:rFonts w:cs="Times New Roman"/>
              </w:rPr>
            </w:pPr>
            <w:r w:rsidRPr="00213EA9">
              <w:t>3. Da.</w:t>
            </w:r>
          </w:p>
        </w:tc>
        <w:tc>
          <w:tcPr>
            <w:tcW w:w="1275" w:type="dxa"/>
            <w:gridSpan w:val="2"/>
          </w:tcPr>
          <w:p w14:paraId="5C11B046"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7"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48"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4B" w14:textId="77777777" w:rsidR="000E596A" w:rsidRPr="00213EA9" w:rsidRDefault="000E596A" w:rsidP="002D2391">
            <w:pPr>
              <w:rPr>
                <w:rFonts w:cs="Times New Roman"/>
                <w:b w:val="0"/>
              </w:rPr>
            </w:pPr>
            <w:r w:rsidRPr="00213EA9">
              <w:rPr>
                <w:rFonts w:cs="Calibri"/>
                <w:spacing w:val="-1"/>
              </w:rPr>
              <w:t xml:space="preserve">K) </w:t>
            </w:r>
            <w:r w:rsidRPr="00213EA9">
              <w:rPr>
                <w:rStyle w:val="hps"/>
                <w:sz w:val="16"/>
                <w:szCs w:val="16"/>
              </w:rPr>
              <w:t>Ali izdelek vsebuje nevarne snovi v skladu z evropsko zakonodajo?</w:t>
            </w:r>
          </w:p>
        </w:tc>
      </w:tr>
      <w:tr w:rsidR="000E596A" w:rsidRPr="00213EA9" w14:paraId="5C11B052"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D" w14:textId="4E024FE1" w:rsidR="000E596A" w:rsidRPr="00213EA9" w:rsidRDefault="00175528" w:rsidP="002D2391">
            <w:pPr>
              <w:rPr>
                <w:rFonts w:cs="Times New Roman"/>
              </w:rPr>
            </w:pPr>
            <w:r w:rsidRPr="00213EA9">
              <w:t>1. Ne.</w:t>
            </w:r>
          </w:p>
        </w:tc>
        <w:tc>
          <w:tcPr>
            <w:tcW w:w="1275" w:type="dxa"/>
            <w:gridSpan w:val="2"/>
          </w:tcPr>
          <w:p w14:paraId="5C11B04E"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F"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0"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3" w14:textId="77777777" w:rsidR="000E596A" w:rsidRPr="00213EA9" w:rsidRDefault="000E596A" w:rsidP="002D2391">
            <w:pPr>
              <w:rPr>
                <w:rFonts w:cs="Times New Roman"/>
              </w:rPr>
            </w:pPr>
            <w:r w:rsidRPr="00213EA9">
              <w:t>2. Da, vendar podjetje ne pozna nadomestkov.</w:t>
            </w:r>
          </w:p>
        </w:tc>
        <w:tc>
          <w:tcPr>
            <w:tcW w:w="1275" w:type="dxa"/>
            <w:gridSpan w:val="2"/>
          </w:tcPr>
          <w:p w14:paraId="5C11B054"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55"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56"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9" w14:textId="1BC96473" w:rsidR="000E596A" w:rsidRPr="00213EA9" w:rsidRDefault="000E596A" w:rsidP="002D2391">
            <w:pPr>
              <w:rPr>
                <w:rFonts w:cs="Times New Roman"/>
              </w:rPr>
            </w:pPr>
            <w:r w:rsidRPr="00213EA9">
              <w:t>3. Da, vsaj nekatere od njih bi lahko nadomestili z nevarne snovi.</w:t>
            </w:r>
          </w:p>
        </w:tc>
        <w:tc>
          <w:tcPr>
            <w:tcW w:w="1275" w:type="dxa"/>
            <w:gridSpan w:val="2"/>
          </w:tcPr>
          <w:p w14:paraId="5C11B05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5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bl>
    <w:p w14:paraId="5C11B05F" w14:textId="0DB985E3" w:rsidR="00D07DF1" w:rsidRPr="00213EA9" w:rsidRDefault="00D07DF1" w:rsidP="002D2391">
      <w:r w:rsidRPr="00213EA9">
        <w:rPr>
          <w:vertAlign w:val="superscript"/>
        </w:rPr>
        <w:t>*</w:t>
      </w:r>
      <w:r w:rsidRPr="00213EA9">
        <w:t xml:space="preserve">  Če je ocena nizka (1), to pomeni, da izdelek nima potenciala za trajnostno zasnovo. Zato se lahko ocena vprašalnika zaključi.</w:t>
      </w:r>
    </w:p>
    <w:p w14:paraId="5C11B060" w14:textId="77777777" w:rsidR="00FB68DE" w:rsidRPr="00213EA9" w:rsidRDefault="00FB68DE" w:rsidP="002D2391">
      <w:pPr>
        <w:rPr>
          <w:noProof/>
        </w:rPr>
      </w:pPr>
    </w:p>
    <w:p w14:paraId="5C11B061" w14:textId="01A546C5" w:rsidR="004C1D49" w:rsidRPr="00213EA9" w:rsidRDefault="004C1D49" w:rsidP="002D2391">
      <w:r w:rsidRPr="00213EA9">
        <w:t>Ocenjene izdelke razvrstite glede na število prejetih točk in izberite najprimernejši izdelek za izvedbo projekta načrtovanja trajnosti:</w:t>
      </w:r>
    </w:p>
    <w:tbl>
      <w:tblPr>
        <w:tblStyle w:val="GridTable4-Accent3"/>
        <w:tblW w:w="7371" w:type="dxa"/>
        <w:tblLook w:val="04A0" w:firstRow="1" w:lastRow="0" w:firstColumn="1" w:lastColumn="0" w:noHBand="0" w:noVBand="1"/>
      </w:tblPr>
      <w:tblGrid>
        <w:gridCol w:w="539"/>
        <w:gridCol w:w="4246"/>
        <w:gridCol w:w="2586"/>
      </w:tblGrid>
      <w:tr w:rsidR="004C1D49" w:rsidRPr="00213EA9" w14:paraId="5C11B065" w14:textId="77777777" w:rsidTr="009F5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2" w14:textId="77777777" w:rsidR="004C1D49" w:rsidRPr="00213EA9" w:rsidRDefault="004C1D49" w:rsidP="002D2391"/>
        </w:tc>
        <w:tc>
          <w:tcPr>
            <w:tcW w:w="4246" w:type="dxa"/>
          </w:tcPr>
          <w:p w14:paraId="5C11B063"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Izbrani izdelek</w:t>
            </w:r>
          </w:p>
        </w:tc>
        <w:tc>
          <w:tcPr>
            <w:tcW w:w="2586" w:type="dxa"/>
          </w:tcPr>
          <w:p w14:paraId="5C11B064"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Skupno število prejetih točk</w:t>
            </w:r>
          </w:p>
        </w:tc>
      </w:tr>
      <w:tr w:rsidR="004C1D49" w:rsidRPr="00213EA9" w14:paraId="5C11B069"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6" w14:textId="77777777" w:rsidR="004C1D49" w:rsidRPr="00213EA9" w:rsidRDefault="004C1D49" w:rsidP="002D2391">
            <w:r w:rsidRPr="00213EA9">
              <w:t>1</w:t>
            </w:r>
          </w:p>
        </w:tc>
        <w:tc>
          <w:tcPr>
            <w:tcW w:w="4246" w:type="dxa"/>
          </w:tcPr>
          <w:p w14:paraId="5C11B067"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Najboljši izdelek:</w:t>
            </w:r>
          </w:p>
        </w:tc>
        <w:tc>
          <w:tcPr>
            <w:tcW w:w="2586" w:type="dxa"/>
          </w:tcPr>
          <w:p w14:paraId="5C11B068"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6A" w14:textId="77777777" w:rsidR="004C1D49" w:rsidRPr="00213EA9" w:rsidRDefault="004C1D49" w:rsidP="002D2391">
            <w:r w:rsidRPr="00213EA9">
              <w:t>2</w:t>
            </w:r>
          </w:p>
        </w:tc>
        <w:tc>
          <w:tcPr>
            <w:tcW w:w="4246" w:type="dxa"/>
          </w:tcPr>
          <w:p w14:paraId="5C11B06B"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t>Drugi najprimernejši izdelek:</w:t>
            </w:r>
          </w:p>
        </w:tc>
        <w:tc>
          <w:tcPr>
            <w:tcW w:w="2586" w:type="dxa"/>
          </w:tcPr>
          <w:p w14:paraId="5C11B06C"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E" w14:textId="77777777" w:rsidR="004C1D49" w:rsidRPr="00213EA9" w:rsidRDefault="004C1D49" w:rsidP="002D2391">
            <w:r w:rsidRPr="00213EA9">
              <w:t>3</w:t>
            </w:r>
          </w:p>
        </w:tc>
        <w:tc>
          <w:tcPr>
            <w:tcW w:w="4246" w:type="dxa"/>
          </w:tcPr>
          <w:p w14:paraId="5C11B06F"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Tretji najprimernejši izdelek:</w:t>
            </w:r>
          </w:p>
        </w:tc>
        <w:tc>
          <w:tcPr>
            <w:tcW w:w="2586" w:type="dxa"/>
          </w:tcPr>
          <w:p w14:paraId="5C11B070"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72" w14:textId="77777777" w:rsidR="004C1D49" w:rsidRPr="00213EA9" w:rsidRDefault="004C1D49" w:rsidP="002D2391">
            <w:r w:rsidRPr="00213EA9">
              <w:t>x</w:t>
            </w:r>
          </w:p>
        </w:tc>
        <w:tc>
          <w:tcPr>
            <w:tcW w:w="4246" w:type="dxa"/>
          </w:tcPr>
          <w:p w14:paraId="5C11B073"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rPr>
                <w:i/>
              </w:rPr>
              <w:t xml:space="preserve">X-ti </w:t>
            </w:r>
            <w:r w:rsidRPr="00213EA9">
              <w:t>najprimernejši izdelek:</w:t>
            </w:r>
          </w:p>
        </w:tc>
        <w:tc>
          <w:tcPr>
            <w:tcW w:w="2586" w:type="dxa"/>
          </w:tcPr>
          <w:p w14:paraId="5C11B074"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2D2391"/>
    <w:p w14:paraId="5C11B077" w14:textId="77777777" w:rsidR="00FF6588" w:rsidRPr="00213EA9" w:rsidRDefault="0096746D" w:rsidP="00F05797">
      <w:pPr>
        <w:pStyle w:val="Heading2"/>
      </w:pPr>
      <w:bookmarkStart w:id="4" w:name="_Toc224894076"/>
      <w:r w:rsidRPr="00213EA9">
        <w:t>Delovni listi 3.2: Priprava dokumentacije o izdelku</w:t>
      </w:r>
      <w:bookmarkEnd w:id="4"/>
    </w:p>
    <w:p w14:paraId="5C11B078" w14:textId="77777777" w:rsidR="00FD7487" w:rsidRPr="00213EA9" w:rsidRDefault="00FD7487" w:rsidP="00400B41"/>
    <w:tbl>
      <w:tblPr>
        <w:tblStyle w:val="GridTable5Dark-Accent3"/>
        <w:tblW w:w="9209" w:type="dxa"/>
        <w:tblLook w:val="04A0" w:firstRow="1" w:lastRow="0" w:firstColumn="1" w:lastColumn="0" w:noHBand="0" w:noVBand="1"/>
      </w:tblPr>
      <w:tblGrid>
        <w:gridCol w:w="2119"/>
        <w:gridCol w:w="5389"/>
        <w:gridCol w:w="1701"/>
      </w:tblGrid>
      <w:tr w:rsidR="000D1C94" w:rsidRPr="00213EA9" w14:paraId="5C11B07C" w14:textId="77777777" w:rsidTr="00DE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79" w14:textId="77777777" w:rsidR="000D1C94" w:rsidRPr="00213EA9" w:rsidRDefault="000D1C94" w:rsidP="002D2391"/>
        </w:tc>
        <w:tc>
          <w:tcPr>
            <w:tcW w:w="5389" w:type="dxa"/>
          </w:tcPr>
          <w:p w14:paraId="5C11B07A"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Seznam za preverjanje izdelka</w:t>
            </w:r>
          </w:p>
        </w:tc>
        <w:tc>
          <w:tcPr>
            <w:tcW w:w="1701" w:type="dxa"/>
          </w:tcPr>
          <w:p w14:paraId="5C11B07B"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Vključeno v kontrolni seznam (DA/NE)</w:t>
            </w:r>
          </w:p>
        </w:tc>
      </w:tr>
      <w:tr w:rsidR="000D1C94" w:rsidRPr="00213EA9" w14:paraId="5C11B08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7D" w14:textId="77777777" w:rsidR="000D1C94" w:rsidRPr="00213EA9" w:rsidRDefault="000D1C94" w:rsidP="002D2391">
            <w:r w:rsidRPr="00213EA9">
              <w:t>Izdelek in njegova uporaba:</w:t>
            </w:r>
          </w:p>
          <w:p w14:paraId="5C11B07E" w14:textId="77777777" w:rsidR="000D1C94" w:rsidRPr="00213EA9" w:rsidRDefault="000D1C94" w:rsidP="002D2391"/>
        </w:tc>
        <w:tc>
          <w:tcPr>
            <w:tcW w:w="5389" w:type="dxa"/>
          </w:tcPr>
          <w:p w14:paraId="5C11B07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t>zgodovina</w:t>
            </w:r>
          </w:p>
        </w:tc>
        <w:tc>
          <w:tcPr>
            <w:tcW w:w="1701" w:type="dxa"/>
          </w:tcPr>
          <w:p w14:paraId="5C11B08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2" w14:textId="77777777" w:rsidR="000D1C94" w:rsidRPr="00213EA9" w:rsidRDefault="000D1C94" w:rsidP="002D2391"/>
        </w:tc>
        <w:tc>
          <w:tcPr>
            <w:tcW w:w="5389" w:type="dxa"/>
          </w:tcPr>
          <w:p w14:paraId="5C11B083" w14:textId="74F141FE"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Izvirni osnutek izdelka in tržni načrt za obstoječi izdelek</w:t>
            </w:r>
          </w:p>
        </w:tc>
        <w:tc>
          <w:tcPr>
            <w:tcW w:w="1701" w:type="dxa"/>
          </w:tcPr>
          <w:p w14:paraId="5C11B08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6" w14:textId="77777777" w:rsidR="000D1C94" w:rsidRPr="00213EA9" w:rsidRDefault="000D1C94" w:rsidP="002D2391"/>
        </w:tc>
        <w:tc>
          <w:tcPr>
            <w:tcW w:w="5389" w:type="dxa"/>
          </w:tcPr>
          <w:p w14:paraId="5C11B087" w14:textId="7DD6DA1A"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ržni podatki (kako in komu se izdelek prodaja</w:t>
            </w:r>
            <w:r w:rsidRPr="00213EA9">
              <w:t xml:space="preserve">, </w:t>
            </w:r>
            <w:r w:rsidRPr="00213EA9">
              <w:rPr>
                <w:rStyle w:val="hps"/>
              </w:rPr>
              <w:t>tržni delež itd.)</w:t>
            </w:r>
          </w:p>
        </w:tc>
        <w:tc>
          <w:tcPr>
            <w:tcW w:w="1701" w:type="dxa"/>
          </w:tcPr>
          <w:p w14:paraId="5C11B08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A" w14:textId="77777777" w:rsidR="000D1C94" w:rsidRPr="00213EA9" w:rsidRDefault="000D1C94" w:rsidP="002D2391"/>
        </w:tc>
        <w:tc>
          <w:tcPr>
            <w:tcW w:w="5389" w:type="dxa"/>
          </w:tcPr>
          <w:p w14:paraId="5C11B08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Informacije o distribuciji in tipičnem prevozu</w:t>
            </w:r>
          </w:p>
        </w:tc>
        <w:tc>
          <w:tcPr>
            <w:tcW w:w="1701" w:type="dxa"/>
          </w:tcPr>
          <w:p w14:paraId="5C11B08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E" w14:textId="77777777" w:rsidR="000D1C94" w:rsidRPr="00213EA9" w:rsidRDefault="000D1C94" w:rsidP="002D2391"/>
        </w:tc>
        <w:tc>
          <w:tcPr>
            <w:tcW w:w="5389" w:type="dxa"/>
          </w:tcPr>
          <w:p w14:paraId="5C11B08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ipična življenjska doba izdelka</w:t>
            </w:r>
          </w:p>
        </w:tc>
        <w:tc>
          <w:tcPr>
            <w:tcW w:w="1701" w:type="dxa"/>
          </w:tcPr>
          <w:p w14:paraId="5C11B09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92" w14:textId="77777777" w:rsidR="000D1C94" w:rsidRPr="00213EA9" w:rsidRDefault="000D1C94" w:rsidP="002D2391"/>
        </w:tc>
        <w:tc>
          <w:tcPr>
            <w:tcW w:w="5389" w:type="dxa"/>
          </w:tcPr>
          <w:p w14:paraId="5C11B093" w14:textId="181F940F"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ipični „scenarij uporabe“ – vzorci uporabe (vključno z grobo oceno količine vseh virov surovin in nastalih odpadkov)</w:t>
            </w:r>
          </w:p>
        </w:tc>
        <w:tc>
          <w:tcPr>
            <w:tcW w:w="1701" w:type="dxa"/>
          </w:tcPr>
          <w:p w14:paraId="5C11B09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96" w14:textId="77777777" w:rsidR="000D1C94" w:rsidRPr="00213EA9" w:rsidRDefault="000D1C94" w:rsidP="002D2391"/>
        </w:tc>
        <w:tc>
          <w:tcPr>
            <w:tcW w:w="5389" w:type="dxa"/>
          </w:tcPr>
          <w:p w14:paraId="5C11B097"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Tipična življenjska doba izdelka (kako </w:t>
            </w:r>
            <w:r w:rsidRPr="00213EA9">
              <w:t xml:space="preserve">se reciklira </w:t>
            </w:r>
            <w:r w:rsidRPr="00213EA9">
              <w:rPr>
                <w:rStyle w:val="hps"/>
              </w:rPr>
              <w:t>ali odstrani ob koncu življenjske dobe</w:t>
            </w:r>
            <w:r w:rsidRPr="00213EA9">
              <w:t>)</w:t>
            </w:r>
          </w:p>
        </w:tc>
        <w:tc>
          <w:tcPr>
            <w:tcW w:w="1701" w:type="dxa"/>
          </w:tcPr>
          <w:p w14:paraId="5C11B09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D"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9A" w14:textId="77777777" w:rsidR="000D1C94" w:rsidRPr="00213EA9" w:rsidRDefault="000D1C94" w:rsidP="002D2391"/>
        </w:tc>
        <w:tc>
          <w:tcPr>
            <w:tcW w:w="5389" w:type="dxa"/>
          </w:tcPr>
          <w:p w14:paraId="5C11B09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c>
          <w:tcPr>
            <w:tcW w:w="1701" w:type="dxa"/>
          </w:tcPr>
          <w:p w14:paraId="5C11B09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2"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9E" w14:textId="77777777" w:rsidR="000D1C94" w:rsidRPr="00213EA9" w:rsidRDefault="000D1C94" w:rsidP="002D2391">
            <w:pPr>
              <w:rPr>
                <w:rStyle w:val="hps"/>
                <w:b w:val="0"/>
                <w:bCs w:val="0"/>
                <w:sz w:val="28"/>
                <w:szCs w:val="26"/>
              </w:rPr>
            </w:pPr>
            <w:r w:rsidRPr="00213EA9">
              <w:rPr>
                <w:rStyle w:val="hps"/>
              </w:rPr>
              <w:t>Oblikovanje in proizvodnja izdelka:</w:t>
            </w:r>
          </w:p>
          <w:p w14:paraId="5C11B09F" w14:textId="77777777" w:rsidR="000D1C94" w:rsidRPr="00213EA9" w:rsidRDefault="000D1C94" w:rsidP="002D2391"/>
        </w:tc>
        <w:tc>
          <w:tcPr>
            <w:tcW w:w="5389" w:type="dxa"/>
          </w:tcPr>
          <w:p w14:paraId="5C11B0A0" w14:textId="0451B3FC"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Razčlenitev ključnih komponent in njihova dostava</w:t>
            </w:r>
          </w:p>
        </w:tc>
        <w:tc>
          <w:tcPr>
            <w:tcW w:w="1701" w:type="dxa"/>
          </w:tcPr>
          <w:p w14:paraId="5C11B0A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6"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A3" w14:textId="77777777" w:rsidR="000D1C94" w:rsidRPr="00213EA9" w:rsidRDefault="000D1C94" w:rsidP="002D2391"/>
        </w:tc>
        <w:tc>
          <w:tcPr>
            <w:tcW w:w="5389" w:type="dxa"/>
          </w:tcPr>
          <w:p w14:paraId="5C11B0A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eznam materialov</w:t>
            </w:r>
          </w:p>
        </w:tc>
        <w:tc>
          <w:tcPr>
            <w:tcW w:w="1701" w:type="dxa"/>
          </w:tcPr>
          <w:p w14:paraId="5C11B0A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A"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A7" w14:textId="77777777" w:rsidR="000D1C94" w:rsidRPr="00213EA9" w:rsidRDefault="000D1C94" w:rsidP="002D2391"/>
        </w:tc>
        <w:tc>
          <w:tcPr>
            <w:tcW w:w="5389" w:type="dxa"/>
          </w:tcPr>
          <w:p w14:paraId="5C11B0A8" w14:textId="0E7FCFBB"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poenostavljeni shematski prikaz proizvodnega procesa </w:t>
            </w:r>
            <w:r w:rsidR="00175528" w:rsidRPr="00213EA9">
              <w:t xml:space="preserve">– </w:t>
            </w:r>
            <w:r w:rsidRPr="00213EA9">
              <w:rPr>
                <w:rStyle w:val="hps"/>
              </w:rPr>
              <w:t>vključno z vstopi in izstopi (odpadki, onesnaževanje</w:t>
            </w:r>
            <w:r w:rsidRPr="00213EA9">
              <w:t xml:space="preserve">) na </w:t>
            </w:r>
            <w:r w:rsidRPr="00213EA9">
              <w:rPr>
                <w:rStyle w:val="hps"/>
              </w:rPr>
              <w:t>vsaki stopnji življenjskega cikla (</w:t>
            </w:r>
            <w:r w:rsidRPr="00213EA9">
              <w:t xml:space="preserve">po možnosti z </w:t>
            </w:r>
            <w:r w:rsidRPr="00213EA9">
              <w:rPr>
                <w:rStyle w:val="hps"/>
              </w:rPr>
              <w:t>grobimi ocenami količin)</w:t>
            </w:r>
          </w:p>
        </w:tc>
        <w:tc>
          <w:tcPr>
            <w:tcW w:w="1701" w:type="dxa"/>
          </w:tcPr>
          <w:p w14:paraId="5C11B0A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E"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AB" w14:textId="77777777" w:rsidR="000D1C94" w:rsidRPr="00213EA9" w:rsidRDefault="000D1C94" w:rsidP="002D2391"/>
        </w:tc>
        <w:tc>
          <w:tcPr>
            <w:tcW w:w="5389" w:type="dxa"/>
          </w:tcPr>
          <w:p w14:paraId="5C11B0A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c>
          <w:tcPr>
            <w:tcW w:w="1701" w:type="dxa"/>
          </w:tcPr>
          <w:p w14:paraId="5C11B0A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AF" w14:textId="77777777" w:rsidR="000D1C94" w:rsidRPr="00213EA9" w:rsidRDefault="000D1C94" w:rsidP="002D2391">
            <w:pPr>
              <w:rPr>
                <w:rStyle w:val="hps"/>
                <w:b w:val="0"/>
                <w:bCs w:val="0"/>
                <w:sz w:val="28"/>
                <w:szCs w:val="26"/>
              </w:rPr>
            </w:pPr>
            <w:r w:rsidRPr="00213EA9">
              <w:rPr>
                <w:rStyle w:val="hps"/>
              </w:rPr>
              <w:t>Konkurenčni izdelki:</w:t>
            </w:r>
          </w:p>
          <w:p w14:paraId="5C11B0B0" w14:textId="77777777" w:rsidR="000D1C94" w:rsidRPr="00213EA9" w:rsidRDefault="000D1C94" w:rsidP="002D2391"/>
        </w:tc>
        <w:tc>
          <w:tcPr>
            <w:tcW w:w="5389" w:type="dxa"/>
          </w:tcPr>
          <w:p w14:paraId="5C11B0B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Drugi izdelki na trgu</w:t>
            </w:r>
          </w:p>
        </w:tc>
        <w:tc>
          <w:tcPr>
            <w:tcW w:w="1701" w:type="dxa"/>
          </w:tcPr>
          <w:p w14:paraId="5C11B0B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4" w14:textId="77777777" w:rsidR="000D1C94" w:rsidRPr="00213EA9" w:rsidRDefault="000D1C94" w:rsidP="002D2391"/>
        </w:tc>
        <w:tc>
          <w:tcPr>
            <w:tcW w:w="5389" w:type="dxa"/>
          </w:tcPr>
          <w:p w14:paraId="5C11B0B5" w14:textId="38917112"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Vse značilnosti, ki opredeljujejo izdelek (</w:t>
            </w:r>
            <w:r w:rsidRPr="00213EA9">
              <w:t xml:space="preserve">funkcija, </w:t>
            </w:r>
            <w:r w:rsidRPr="00213EA9">
              <w:rPr>
                <w:rStyle w:val="hps"/>
              </w:rPr>
              <w:t xml:space="preserve">tržni segment </w:t>
            </w:r>
            <w:r w:rsidRPr="00213EA9">
              <w:t>itd.)</w:t>
            </w:r>
          </w:p>
        </w:tc>
        <w:tc>
          <w:tcPr>
            <w:tcW w:w="1701" w:type="dxa"/>
          </w:tcPr>
          <w:p w14:paraId="5C11B0B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B8" w14:textId="77777777" w:rsidR="000D1C94" w:rsidRPr="00213EA9" w:rsidRDefault="000D1C94" w:rsidP="002D2391"/>
        </w:tc>
        <w:tc>
          <w:tcPr>
            <w:tcW w:w="5389" w:type="dxa"/>
          </w:tcPr>
          <w:p w14:paraId="5C11B0B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Tržne lastnosti izdelka</w:t>
            </w:r>
            <w:r w:rsidRPr="00213EA9">
              <w:t xml:space="preserve">, ki bi imel </w:t>
            </w:r>
            <w:r w:rsidRPr="00213EA9">
              <w:rPr>
                <w:rStyle w:val="hps"/>
              </w:rPr>
              <w:t>okoljsko vrednost</w:t>
            </w:r>
          </w:p>
        </w:tc>
        <w:tc>
          <w:tcPr>
            <w:tcW w:w="1701" w:type="dxa"/>
          </w:tcPr>
          <w:p w14:paraId="5C11B0B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C" w14:textId="77777777" w:rsidR="000D1C94" w:rsidRPr="00213EA9" w:rsidRDefault="000D1C94" w:rsidP="002D2391"/>
        </w:tc>
        <w:tc>
          <w:tcPr>
            <w:tcW w:w="5389" w:type="dxa"/>
          </w:tcPr>
          <w:p w14:paraId="5C11B0B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odatki o relativni učinkovitosti (</w:t>
            </w:r>
            <w:r w:rsidRPr="00213EA9">
              <w:t xml:space="preserve">pogosto na voljo </w:t>
            </w:r>
            <w:r w:rsidRPr="00213EA9">
              <w:rPr>
                <w:rStyle w:val="hps"/>
              </w:rPr>
              <w:t>v potrošniških ali poslovnih revijah</w:t>
            </w:r>
            <w:r w:rsidRPr="00213EA9">
              <w:t xml:space="preserve">, na spletnih straneh </w:t>
            </w:r>
            <w:r w:rsidRPr="00213EA9">
              <w:rPr>
                <w:rStyle w:val="hps"/>
              </w:rPr>
              <w:t>itd.</w:t>
            </w:r>
          </w:p>
        </w:tc>
        <w:tc>
          <w:tcPr>
            <w:tcW w:w="1701" w:type="dxa"/>
          </w:tcPr>
          <w:p w14:paraId="5C11B0B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C0" w14:textId="77777777" w:rsidR="000D1C94" w:rsidRPr="00213EA9" w:rsidRDefault="000D1C94" w:rsidP="002D2391"/>
        </w:tc>
        <w:tc>
          <w:tcPr>
            <w:tcW w:w="5389" w:type="dxa"/>
          </w:tcPr>
          <w:p w14:paraId="5C11B0C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c>
          <w:tcPr>
            <w:tcW w:w="1701" w:type="dxa"/>
          </w:tcPr>
          <w:p w14:paraId="5C11B0C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C4" w14:textId="77777777" w:rsidR="000D1C94" w:rsidRPr="00213EA9" w:rsidRDefault="000D1C94" w:rsidP="002D2391">
            <w:r w:rsidRPr="00213EA9">
              <w:rPr>
                <w:rStyle w:val="hps"/>
              </w:rPr>
              <w:t>Analiza trga:</w:t>
            </w:r>
          </w:p>
        </w:tc>
        <w:tc>
          <w:tcPr>
            <w:tcW w:w="5389" w:type="dxa"/>
          </w:tcPr>
          <w:p w14:paraId="5C11B0C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likost trga</w:t>
            </w:r>
          </w:p>
        </w:tc>
        <w:tc>
          <w:tcPr>
            <w:tcW w:w="1701" w:type="dxa"/>
          </w:tcPr>
          <w:p w14:paraId="5C11B0C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C8" w14:textId="77777777" w:rsidR="000D1C94" w:rsidRPr="00213EA9" w:rsidRDefault="000D1C94" w:rsidP="002D2391"/>
        </w:tc>
        <w:tc>
          <w:tcPr>
            <w:tcW w:w="5389" w:type="dxa"/>
          </w:tcPr>
          <w:p w14:paraId="5C11B0C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topnja rasti trga</w:t>
            </w:r>
          </w:p>
        </w:tc>
        <w:tc>
          <w:tcPr>
            <w:tcW w:w="1701" w:type="dxa"/>
          </w:tcPr>
          <w:p w14:paraId="5C11B0C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CC" w14:textId="77777777" w:rsidR="000D1C94" w:rsidRPr="00213EA9" w:rsidRDefault="000D1C94" w:rsidP="002D2391"/>
        </w:tc>
        <w:tc>
          <w:tcPr>
            <w:tcW w:w="5389" w:type="dxa"/>
          </w:tcPr>
          <w:p w14:paraId="5C11B0C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Tržni trendi</w:t>
            </w:r>
          </w:p>
        </w:tc>
        <w:tc>
          <w:tcPr>
            <w:tcW w:w="1701" w:type="dxa"/>
          </w:tcPr>
          <w:p w14:paraId="5C11B0C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D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D0" w14:textId="77777777" w:rsidR="000D1C94" w:rsidRPr="00213EA9" w:rsidRDefault="000D1C94" w:rsidP="002D2391"/>
        </w:tc>
        <w:tc>
          <w:tcPr>
            <w:tcW w:w="5389" w:type="dxa"/>
          </w:tcPr>
          <w:p w14:paraId="5C11B0D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potencial donosnosti</w:t>
            </w:r>
          </w:p>
        </w:tc>
        <w:tc>
          <w:tcPr>
            <w:tcW w:w="1701" w:type="dxa"/>
          </w:tcPr>
          <w:p w14:paraId="5C11B0D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D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D4" w14:textId="77777777" w:rsidR="000D1C94" w:rsidRPr="00213EA9" w:rsidRDefault="000D1C94" w:rsidP="002D2391"/>
        </w:tc>
        <w:tc>
          <w:tcPr>
            <w:tcW w:w="5389" w:type="dxa"/>
          </w:tcPr>
          <w:p w14:paraId="5C11B0D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truktura stroškov</w:t>
            </w:r>
          </w:p>
        </w:tc>
        <w:tc>
          <w:tcPr>
            <w:tcW w:w="1701" w:type="dxa"/>
          </w:tcPr>
          <w:p w14:paraId="5C11B0D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D07DF1" w:rsidRPr="00213EA9" w14:paraId="5C11B0D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D8" w14:textId="77777777" w:rsidR="00D07DF1" w:rsidRPr="00213EA9" w:rsidRDefault="00D07DF1" w:rsidP="002D2391">
            <w:r w:rsidRPr="00213EA9">
              <w:t>Drugo</w:t>
            </w:r>
          </w:p>
        </w:tc>
        <w:tc>
          <w:tcPr>
            <w:tcW w:w="5389" w:type="dxa"/>
          </w:tcPr>
          <w:p w14:paraId="5C11B0D9" w14:textId="77777777" w:rsidR="00D07DF1" w:rsidRPr="00213EA9" w:rsidRDefault="00D07DF1"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701" w:type="dxa"/>
          </w:tcPr>
          <w:p w14:paraId="5C11B0DA" w14:textId="77777777" w:rsidR="00D07DF1" w:rsidRPr="00213EA9" w:rsidRDefault="00D07DF1" w:rsidP="002D2391">
            <w:pPr>
              <w:cnfStyle w:val="000000100000" w:firstRow="0" w:lastRow="0" w:firstColumn="0" w:lastColumn="0" w:oddVBand="0" w:evenVBand="0" w:oddHBand="1" w:evenHBand="0" w:firstRowFirstColumn="0" w:firstRowLastColumn="0" w:lastRowFirstColumn="0" w:lastRowLastColumn="0"/>
            </w:pPr>
          </w:p>
        </w:tc>
      </w:tr>
    </w:tbl>
    <w:p w14:paraId="5C11B0DC" w14:textId="77777777" w:rsidR="000D1C94" w:rsidRPr="00213EA9" w:rsidRDefault="000D1C94" w:rsidP="002D2391">
      <w:pPr>
        <w:rPr>
          <w:rStyle w:val="hps"/>
        </w:rPr>
      </w:pPr>
    </w:p>
    <w:p w14:paraId="5C11B0DD" w14:textId="77777777" w:rsidR="00FF6588" w:rsidRPr="00213EA9" w:rsidRDefault="0096746D" w:rsidP="00F05797">
      <w:pPr>
        <w:pStyle w:val="Heading2"/>
      </w:pPr>
      <w:bookmarkStart w:id="5" w:name="_Toc224894077"/>
      <w:r w:rsidRPr="00213EA9">
        <w:t>Delovni listi 3.3: Opis konteksta uporabe</w:t>
      </w:r>
      <w:bookmarkEnd w:id="5"/>
    </w:p>
    <w:p w14:paraId="5C11B0DE" w14:textId="77777777" w:rsidR="00FF6588" w:rsidRPr="00213EA9" w:rsidRDefault="00FF6588" w:rsidP="002D2391">
      <w:r w:rsidRPr="00213EA9">
        <w:t>Kontekst uporabe lahko opišemo z odgovori na naslednja vprašanja:</w:t>
      </w:r>
    </w:p>
    <w:p w14:paraId="5C11B0DF" w14:textId="57B4F515" w:rsidR="00FF6588" w:rsidRPr="00213EA9" w:rsidRDefault="00FF6588" w:rsidP="002D2391">
      <w:pPr>
        <w:pStyle w:val="ListParagraph"/>
      </w:pPr>
      <w:r w:rsidRPr="00213EA9">
        <w:rPr>
          <w:i/>
        </w:rPr>
        <w:t>„Za kaj se izdelek uporablja?</w:t>
      </w:r>
      <w:r w:rsidRPr="00213EA9">
        <w:t xml:space="preserve">“ </w:t>
      </w:r>
      <w:r w:rsidR="00B545FE" w:rsidRPr="00213EA9">
        <w:t xml:space="preserve">opisuje </w:t>
      </w:r>
      <w:r w:rsidRPr="00213EA9">
        <w:t>osnovno nalogo, ki jo mora izdelek opraviti za uporabnika.</w:t>
      </w:r>
    </w:p>
    <w:p w14:paraId="5C11B0E0" w14:textId="12837DDC" w:rsidR="00FF6588" w:rsidRPr="00213EA9" w:rsidRDefault="00FF6588" w:rsidP="002D2391">
      <w:pPr>
        <w:pStyle w:val="ListParagraph"/>
      </w:pPr>
      <w:r w:rsidRPr="00213EA9">
        <w:rPr>
          <w:i/>
        </w:rPr>
        <w:t>„Kakšno funkcijo ima izdelek?</w:t>
      </w:r>
      <w:r w:rsidRPr="00213EA9">
        <w:t xml:space="preserve">“ vam omogoča opisati </w:t>
      </w:r>
      <w:r w:rsidR="00B545FE" w:rsidRPr="00213EA9">
        <w:t>funkcionalnost</w:t>
      </w:r>
      <w:r w:rsidRPr="00213EA9">
        <w:t xml:space="preserve"> </w:t>
      </w:r>
      <w:r w:rsidR="00B545FE" w:rsidRPr="00213EA9">
        <w:t>izdelka, vključno s tehnološkim principom in funkcijami, ki jih mora imeti izdelek</w:t>
      </w:r>
      <w:r w:rsidRPr="00213EA9">
        <w:t>, da lahko uporabniku zagotovi storitev.</w:t>
      </w:r>
    </w:p>
    <w:p w14:paraId="5C11B0E1" w14:textId="40081E69" w:rsidR="00FF6588" w:rsidRPr="00213EA9" w:rsidRDefault="00FF6588" w:rsidP="002D2391">
      <w:pPr>
        <w:pStyle w:val="ListParagraph"/>
      </w:pPr>
      <w:r w:rsidRPr="00213EA9">
        <w:t>"</w:t>
      </w:r>
      <w:r w:rsidRPr="00213EA9">
        <w:rPr>
          <w:i/>
        </w:rPr>
        <w:t>Za koga?</w:t>
      </w:r>
      <w:r w:rsidRPr="00213EA9">
        <w:t xml:space="preserve">" vodi do opisa </w:t>
      </w:r>
      <w:r w:rsidR="00400B41">
        <w:t xml:space="preserve">primarnega </w:t>
      </w:r>
      <w:r w:rsidRPr="00213EA9">
        <w:t>uporabnika ali skupine uporabnikov.</w:t>
      </w:r>
    </w:p>
    <w:p w14:paraId="5C11B0E2" w14:textId="77CFBB8B" w:rsidR="00FF6588" w:rsidRPr="00213EA9" w:rsidRDefault="00FF6588" w:rsidP="002D2391">
      <w:pPr>
        <w:pStyle w:val="ListParagraph"/>
      </w:pPr>
      <w:r w:rsidRPr="00213EA9">
        <w:t xml:space="preserve">„Kako </w:t>
      </w:r>
      <w:r w:rsidRPr="00213EA9">
        <w:rPr>
          <w:i/>
        </w:rPr>
        <w:t>dolgo?</w:t>
      </w:r>
      <w:r w:rsidRPr="00213EA9">
        <w:t xml:space="preserve">“ in „Kako </w:t>
      </w:r>
      <w:r w:rsidRPr="00213EA9">
        <w:rPr>
          <w:i/>
        </w:rPr>
        <w:t>pogosto?</w:t>
      </w:r>
      <w:r w:rsidRPr="00213EA9">
        <w:t xml:space="preserve">“ </w:t>
      </w:r>
      <w:r w:rsidR="00B545FE" w:rsidRPr="00213EA9">
        <w:t xml:space="preserve">opredeljujeta </w:t>
      </w:r>
      <w:r w:rsidRPr="00213EA9">
        <w:t>časovni okvir in uporabo, v katerih mora izdelek delovati.</w:t>
      </w:r>
    </w:p>
    <w:p w14:paraId="5C11B0E3" w14:textId="77777777" w:rsidR="00FF6588" w:rsidRPr="00213EA9" w:rsidRDefault="00FF6588" w:rsidP="002D2391">
      <w:pPr>
        <w:pStyle w:val="ListParagraph"/>
      </w:pPr>
      <w:r w:rsidRPr="00213EA9">
        <w:t xml:space="preserve">„Kje </w:t>
      </w:r>
      <w:r w:rsidRPr="00213EA9">
        <w:rPr>
          <w:i/>
        </w:rPr>
        <w:t>na svetu?</w:t>
      </w:r>
      <w:r w:rsidRPr="00213EA9">
        <w:t>“ vodi do opredelitve geografskega območja, na katerem mora izdelek delovati in bo verjetno odstranjen.</w:t>
      </w:r>
    </w:p>
    <w:p w14:paraId="5C11B0E4" w14:textId="77777777" w:rsidR="005E1AA5" w:rsidRPr="00213EA9" w:rsidRDefault="005E1AA5" w:rsidP="002D2391">
      <w:r w:rsidRPr="00213EA9">
        <w:t>Odgovori na zastavljena vprašanja so vneseni v spodnjo tabelo, pri čemer:</w:t>
      </w:r>
    </w:p>
    <w:p w14:paraId="5C11B0E5" w14:textId="775ACC89" w:rsidR="005E1AA5" w:rsidRPr="00213EA9" w:rsidRDefault="009B26D1" w:rsidP="002D2391">
      <w:pPr>
        <w:pStyle w:val="ListParagraph"/>
      </w:pPr>
      <w:r w:rsidRPr="00213EA9">
        <w:t>Moja ekipa in jaz odgovarjamo na vprašanja na podlagi našega znanja o izdelku in vpogleda v uporabo s strani uporabnika.</w:t>
      </w:r>
    </w:p>
    <w:p w14:paraId="5C11B0E6" w14:textId="77777777" w:rsidR="005E1AA5" w:rsidRPr="00213EA9" w:rsidRDefault="009B26D1" w:rsidP="002D2391">
      <w:pPr>
        <w:pStyle w:val="ListParagraph"/>
      </w:pPr>
      <w:r w:rsidRPr="00213EA9">
        <w:t>Na nekatera vprašanja je mogoče odgovoriti s pregledom specifikacij izdelka (ali poslovnih specifikacij, če izdelek še ni bil razvit).</w:t>
      </w:r>
    </w:p>
    <w:p w14:paraId="5C11B0E7" w14:textId="77777777" w:rsidR="005E1AA5" w:rsidRPr="00213EA9" w:rsidRDefault="009B26D1" w:rsidP="002D2391">
      <w:pPr>
        <w:pStyle w:val="ListParagraph"/>
      </w:pPr>
      <w:r w:rsidRPr="00213EA9">
        <w:t>Postopek izpolnjevanja preglednice je zaključen, ko ekipa dobi podroben pregled vseh lastnosti izdelka in mnenj uporabnikov.</w:t>
      </w:r>
    </w:p>
    <w:p w14:paraId="5C11B0E8" w14:textId="77777777" w:rsidR="00A12A96" w:rsidRPr="00213EA9" w:rsidRDefault="00A12A96" w:rsidP="002D2391"/>
    <w:tbl>
      <w:tblPr>
        <w:tblStyle w:val="GridTable5Dark-Accent3"/>
        <w:tblW w:w="0" w:type="auto"/>
        <w:tblInd w:w="-5" w:type="dxa"/>
        <w:tblLook w:val="0480" w:firstRow="0" w:lastRow="0" w:firstColumn="1" w:lastColumn="0" w:noHBand="0" w:noVBand="1"/>
      </w:tblPr>
      <w:tblGrid>
        <w:gridCol w:w="4223"/>
        <w:gridCol w:w="4844"/>
      </w:tblGrid>
      <w:tr w:rsidR="00A12A96" w:rsidRPr="00213EA9" w14:paraId="5C11B0EF"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E9" w14:textId="77777777" w:rsidR="00A12A96" w:rsidRPr="00213EA9" w:rsidRDefault="00A12A96" w:rsidP="00400B41">
            <w:pPr>
              <w:keepNext/>
            </w:pPr>
            <w:r w:rsidRPr="00213EA9">
              <w:lastRenderedPageBreak/>
              <w:t>Za kaj se izdelek uporablja?</w:t>
            </w:r>
          </w:p>
        </w:tc>
        <w:tc>
          <w:tcPr>
            <w:tcW w:w="5192" w:type="dxa"/>
          </w:tcPr>
          <w:p w14:paraId="5C11B0E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0" w14:textId="77777777" w:rsidR="00A12A96" w:rsidRPr="00213EA9" w:rsidRDefault="00A12A96" w:rsidP="00400B41">
            <w:pPr>
              <w:keepNext/>
            </w:pPr>
            <w:r w:rsidRPr="00213EA9">
              <w:t>Kakšna je funkcija izdelka?</w:t>
            </w:r>
          </w:p>
        </w:tc>
        <w:tc>
          <w:tcPr>
            <w:tcW w:w="5192" w:type="dxa"/>
          </w:tcPr>
          <w:p w14:paraId="5C11B0F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F7" w14:textId="77777777" w:rsidR="00A12A96" w:rsidRPr="00213EA9" w:rsidRDefault="00A12A96" w:rsidP="00400B41">
            <w:pPr>
              <w:keepNext/>
            </w:pPr>
            <w:r w:rsidRPr="00213EA9">
              <w:t>Kdo so glavni uporabniki izdelka?</w:t>
            </w:r>
          </w:p>
        </w:tc>
        <w:tc>
          <w:tcPr>
            <w:tcW w:w="5192" w:type="dxa"/>
          </w:tcPr>
          <w:p w14:paraId="5C11B0F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E" w14:textId="77777777" w:rsidR="00A12A96" w:rsidRPr="00213EA9" w:rsidRDefault="00A12A96" w:rsidP="00400B41">
            <w:pPr>
              <w:keepNext/>
            </w:pPr>
            <w:r w:rsidRPr="00213EA9">
              <w:t>Kako dolgo se izdelek uporablja (dnevno, mesečno ali letno)?</w:t>
            </w:r>
          </w:p>
        </w:tc>
        <w:tc>
          <w:tcPr>
            <w:tcW w:w="5192" w:type="dxa"/>
          </w:tcPr>
          <w:p w14:paraId="5C11B0F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105" w14:textId="77777777" w:rsidR="00A12A96" w:rsidRPr="00213EA9" w:rsidRDefault="00A12A96" w:rsidP="00400B41">
            <w:pPr>
              <w:keepNext/>
            </w:pPr>
            <w:r w:rsidRPr="00213EA9">
              <w:t>Kako pogosto se izdelek uporablja?</w:t>
            </w:r>
          </w:p>
        </w:tc>
        <w:tc>
          <w:tcPr>
            <w:tcW w:w="5192" w:type="dxa"/>
          </w:tcPr>
          <w:p w14:paraId="5C11B106"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7"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10C" w14:textId="77777777" w:rsidR="00A12A96" w:rsidRPr="00213EA9" w:rsidRDefault="00A12A96" w:rsidP="00400B41">
            <w:pPr>
              <w:keepNext/>
            </w:pPr>
            <w:r w:rsidRPr="00213EA9">
              <w:t>Kje po svetu se izdelek uporablja?</w:t>
            </w:r>
          </w:p>
        </w:tc>
        <w:tc>
          <w:tcPr>
            <w:tcW w:w="5192" w:type="dxa"/>
          </w:tcPr>
          <w:p w14:paraId="5C11B10D"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E"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bl>
    <w:p w14:paraId="5C11B114" w14:textId="77777777" w:rsidR="00FF6588" w:rsidRPr="00213EA9" w:rsidRDefault="00FF6588" w:rsidP="002D2391"/>
    <w:p w14:paraId="0362F738" w14:textId="77777777" w:rsidR="00274C2F" w:rsidRDefault="00274C2F" w:rsidP="002D2391">
      <w:pPr>
        <w:sectPr w:rsidR="00274C2F" w:rsidSect="002E1417">
          <w:headerReference w:type="default" r:id="rId20"/>
          <w:footerReference w:type="default" r:id="rId21"/>
          <w:headerReference w:type="first" r:id="rId22"/>
          <w:pgSz w:w="11906" w:h="16838"/>
          <w:pgMar w:top="1417" w:right="1417" w:bottom="1417" w:left="1417" w:header="708" w:footer="0" w:gutter="0"/>
          <w:cols w:space="708"/>
          <w:titlePg/>
          <w:docGrid w:linePitch="360"/>
        </w:sectPr>
      </w:pPr>
    </w:p>
    <w:p w14:paraId="3953F043" w14:textId="2272BC10" w:rsidR="00506F55" w:rsidRDefault="00506F55"/>
    <w:p w14:paraId="0EE9A856" w14:textId="0DB177F5" w:rsidR="00506F55" w:rsidRPr="00324C61" w:rsidRDefault="009A7FB8" w:rsidP="00506F55">
      <w:r>
        <w:rPr>
          <w:noProof/>
        </w:rPr>
        <w:drawing>
          <wp:inline distT="0" distB="0" distL="0" distR="0" wp14:anchorId="6C53A9D3" wp14:editId="60A6E9DA">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5DE10851" w:rsidR="000F7BDF" w:rsidRPr="00213EA9" w:rsidRDefault="00825C7D" w:rsidP="002D2391">
      <w:r>
        <w:rPr>
          <w:noProof/>
        </w:rPr>
        <w:drawing>
          <wp:anchor distT="0" distB="0" distL="114300" distR="114300" simplePos="0" relativeHeight="251685888" behindDoc="0" locked="0" layoutInCell="1" allowOverlap="1" wp14:anchorId="24BC861F" wp14:editId="58F695E4">
            <wp:simplePos x="0" y="0"/>
            <wp:positionH relativeFrom="margin">
              <wp:posOffset>-44</wp:posOffset>
            </wp:positionH>
            <wp:positionV relativeFrom="paragraph">
              <wp:posOffset>31378</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864" behindDoc="0" locked="0" layoutInCell="1" allowOverlap="1" wp14:anchorId="1F6D6301" wp14:editId="4DFE4293">
            <wp:simplePos x="0" y="0"/>
            <wp:positionH relativeFrom="column">
              <wp:posOffset>2312079</wp:posOffset>
            </wp:positionH>
            <wp:positionV relativeFrom="paragraph">
              <wp:posOffset>4843298</wp:posOffset>
            </wp:positionV>
            <wp:extent cx="4314616" cy="4330867"/>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616" cy="433086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51E6C" w14:textId="77777777" w:rsidR="00F12EF3" w:rsidRDefault="00F12EF3" w:rsidP="002D2391">
      <w:r>
        <w:separator/>
      </w:r>
    </w:p>
  </w:endnote>
  <w:endnote w:type="continuationSeparator" w:id="0">
    <w:p w14:paraId="2367C0FF" w14:textId="77777777" w:rsidR="00F12EF3" w:rsidRDefault="00F12EF3"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B1A3A448-A4E4-46D0-B785-CEBAEC7D0651}"/>
    <w:embedBold r:id="rId2" w:fontKey="{252B75AC-7A63-41E6-8C69-A5AAD6CFEA33}"/>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C3DD299D-5B91-4F3B-9015-628848EBA2A2}"/>
    <w:embedBold r:id="rId4" w:fontKey="{F2D93590-D5CC-4C09-A3CC-135B9315BE5B}"/>
  </w:font>
  <w:font w:name="Raleway">
    <w:panose1 w:val="020B0503030101060003"/>
    <w:charset w:val="00"/>
    <w:family w:val="auto"/>
    <w:pitch w:val="variable"/>
    <w:sig w:usb0="A00002FF" w:usb1="5000205B" w:usb2="00000000" w:usb3="00000000" w:csb0="00000197" w:csb1="00000000"/>
    <w:embedRegular r:id="rId5" w:fontKey="{3CA402DC-34C9-4382-BEAC-9803C080ACF6}"/>
    <w:embedBold r:id="rId6" w:fontKey="{AB1B55EE-4053-4674-9D0C-1D926DAAE0D2}"/>
    <w:embedItalic r:id="rId7" w:fontKey="{0AE4DEB0-2A2A-489B-A68D-2CD7B2BC1EA1}"/>
    <w:embedBoldItalic r:id="rId8" w:fontKey="{BEAC8725-B6B9-4F43-8C9D-6D2E5EDDAA8B}"/>
  </w:font>
  <w:font w:name="Raleway Black">
    <w:charset w:val="00"/>
    <w:family w:val="auto"/>
    <w:pitch w:val="variable"/>
    <w:sig w:usb0="A00002FF" w:usb1="5000205B" w:usb2="00000000" w:usb3="00000000" w:csb0="00000197" w:csb1="00000000"/>
    <w:embedRegular r:id="rId9" w:fontKey="{932C60DB-A620-4EEE-872E-ED619A96DE62}"/>
    <w:embedBold r:id="rId10" w:fontKey="{DF8CD4B8-220A-42DA-B727-42305BA30ABF}"/>
  </w:font>
  <w:font w:name="Tahoma">
    <w:panose1 w:val="020B0604030504040204"/>
    <w:charset w:val="00"/>
    <w:family w:val="swiss"/>
    <w:pitch w:val="variable"/>
    <w:sig w:usb0="E1002EFF" w:usb1="C000605B" w:usb2="00000029" w:usb3="00000000" w:csb0="000101FF" w:csb1="00000000"/>
    <w:embedRegular r:id="rId11" w:fontKey="{61657D7D-1D8A-40C8-87E6-962F67CB8BFF}"/>
  </w:font>
  <w:font w:name="Raleway SemiBold">
    <w:charset w:val="00"/>
    <w:family w:val="auto"/>
    <w:pitch w:val="variable"/>
    <w:sig w:usb0="A00002FF" w:usb1="5000205B" w:usb2="00000000" w:usb3="00000000" w:csb0="00000197" w:csb1="00000000"/>
    <w:embedBold r:id="rId12" w:fontKey="{E67266CE-6A43-421A-B3EB-9C1C6458840F}"/>
  </w:font>
  <w:font w:name="Cambria">
    <w:panose1 w:val="02040503050406030204"/>
    <w:charset w:val="00"/>
    <w:family w:val="roman"/>
    <w:pitch w:val="variable"/>
    <w:sig w:usb0="E00006FF" w:usb1="420024FF" w:usb2="02000000" w:usb3="00000000" w:csb0="0000019F" w:csb1="00000000"/>
    <w:embedRegular r:id="rId13" w:fontKey="{729269D6-3E96-4754-85B5-4E9F0E21FF27}"/>
    <w:embedBold r:id="rId14" w:fontKey="{75E193CC-AF6D-4065-926C-D82B0AB35814}"/>
    <w:embedItalic r:id="rId15" w:fontKey="{E7890833-CC18-4EC0-812C-729566358BCF}"/>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6" w:fontKey="{C13BB500-DAC5-4C41-B85B-5C89136AF0DE}"/>
  </w:font>
  <w:font w:name="Raleway ExtraBold">
    <w:charset w:val="00"/>
    <w:family w:val="auto"/>
    <w:pitch w:val="variable"/>
    <w:sig w:usb0="A00002FF" w:usb1="5000205B" w:usb2="00000000" w:usb3="00000000" w:csb0="00000197" w:csb1="00000000"/>
    <w:embedRegular r:id="rId17" w:fontKey="{D3ADAAC5-3151-48F1-BC55-D239086A68D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5445" w14:textId="77777777" w:rsidR="002E1417" w:rsidRPr="00A4369C" w:rsidRDefault="002E1417" w:rsidP="002E1417">
    <w:pPr>
      <w:pStyle w:val="Footer"/>
      <w:rPr>
        <w:lang w:val="de-DE"/>
      </w:rPr>
    </w:pPr>
    <w:proofErr w:type="spellStart"/>
    <w:r>
      <w:t>ECOThink</w:t>
    </w:r>
    <w:proofErr w:type="spellEnd"/>
    <w:r>
      <w:t xml:space="preserve">: </w:t>
    </w:r>
    <w:r w:rsidRPr="00324C61">
      <w:t>KA210-VET-B934985F</w:t>
    </w:r>
    <w:r>
      <w:tab/>
    </w:r>
    <w:r>
      <w:tab/>
      <w:t>www.ecothink-hub.eu</w:t>
    </w:r>
  </w:p>
  <w:p w14:paraId="24A7335C" w14:textId="77777777" w:rsidR="002E1417" w:rsidRPr="002E1417" w:rsidRDefault="002E1417" w:rsidP="006146F2">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9ECCA" w14:textId="77777777" w:rsidR="00F12EF3" w:rsidRDefault="00F12EF3" w:rsidP="002D2391">
      <w:r>
        <w:separator/>
      </w:r>
    </w:p>
  </w:footnote>
  <w:footnote w:type="continuationSeparator" w:id="0">
    <w:p w14:paraId="1C61A0D5" w14:textId="77777777" w:rsidR="00F12EF3" w:rsidRDefault="00F12EF3"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89932389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0AD"/>
    <w:rsid w:val="002D62C4"/>
    <w:rsid w:val="002E1417"/>
    <w:rsid w:val="002E3241"/>
    <w:rsid w:val="002E49F3"/>
    <w:rsid w:val="002E6300"/>
    <w:rsid w:val="002F790C"/>
    <w:rsid w:val="003135F3"/>
    <w:rsid w:val="00315E68"/>
    <w:rsid w:val="00320661"/>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6153"/>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743C9"/>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62BC"/>
    <w:rsid w:val="00AC55BA"/>
    <w:rsid w:val="00AD11E7"/>
    <w:rsid w:val="00AD3F01"/>
    <w:rsid w:val="00AE1D4E"/>
    <w:rsid w:val="00AE7546"/>
    <w:rsid w:val="00AF05E3"/>
    <w:rsid w:val="00AF4829"/>
    <w:rsid w:val="00AF5F93"/>
    <w:rsid w:val="00AF6F04"/>
    <w:rsid w:val="00B005B4"/>
    <w:rsid w:val="00B00D37"/>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D92"/>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6EA"/>
    <w:rsid w:val="00DD2FDC"/>
    <w:rsid w:val="00DD4C42"/>
    <w:rsid w:val="00DD66EE"/>
    <w:rsid w:val="00DE28CF"/>
    <w:rsid w:val="00E13B88"/>
    <w:rsid w:val="00E31D4E"/>
    <w:rsid w:val="00E34D5A"/>
    <w:rsid w:val="00E51E1A"/>
    <w:rsid w:val="00E54270"/>
    <w:rsid w:val="00E56047"/>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12EF3"/>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121</Words>
  <Characters>6843</Characters>
  <Application>Microsoft Office Word</Application>
  <DocSecurity>0</DocSecurity>
  <Lines>456</Lines>
  <Paragraphs>13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2</cp:revision>
  <cp:lastPrinted>2013-11-12T11:12:00Z</cp:lastPrinted>
  <dcterms:created xsi:type="dcterms:W3CDTF">2026-03-20T09:23:00Z</dcterms:created>
  <dcterms:modified xsi:type="dcterms:W3CDTF">2026-03-2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